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7EC7" w14:textId="6B354F5A" w:rsidR="0097445C" w:rsidRPr="00F441D6" w:rsidRDefault="000517B6" w:rsidP="00A77073">
      <w:pPr>
        <w:spacing w:after="0" w:line="240" w:lineRule="auto"/>
        <w:jc w:val="center"/>
        <w:rPr>
          <w:rFonts w:ascii="Times New Roman" w:hAnsi="Times New Roman"/>
        </w:rPr>
      </w:pPr>
      <w:r w:rsidRPr="00F441D6">
        <w:rPr>
          <w:rFonts w:ascii="Times New Roman" w:hAnsi="Times New Roman"/>
        </w:rPr>
        <w:t>THE UNIVERSITY OF HONG KONG</w:t>
      </w:r>
    </w:p>
    <w:p w14:paraId="77321213" w14:textId="24443A37" w:rsidR="00A77073" w:rsidRPr="00F441D6" w:rsidRDefault="00A77073" w:rsidP="00A77073">
      <w:pPr>
        <w:spacing w:after="0" w:line="240" w:lineRule="auto"/>
        <w:jc w:val="center"/>
        <w:rPr>
          <w:rFonts w:ascii="Times New Roman" w:hAnsi="Times New Roman"/>
        </w:rPr>
      </w:pPr>
      <w:r w:rsidRPr="00F441D6">
        <w:rPr>
          <w:rFonts w:ascii="Times New Roman" w:hAnsi="Times New Roman"/>
        </w:rPr>
        <w:t xml:space="preserve">SCHOOL OF </w:t>
      </w:r>
      <w:r w:rsidRPr="00F441D6">
        <w:rPr>
          <w:rFonts w:ascii="Times New Roman" w:hAnsi="Times New Roman" w:hint="eastAsia"/>
        </w:rPr>
        <w:t>C</w:t>
      </w:r>
      <w:r w:rsidRPr="00F441D6">
        <w:rPr>
          <w:rFonts w:ascii="Times New Roman" w:hAnsi="Times New Roman"/>
        </w:rPr>
        <w:t xml:space="preserve">OMPUTING AND </w:t>
      </w:r>
      <w:r w:rsidRPr="00F441D6">
        <w:rPr>
          <w:rFonts w:ascii="Times New Roman" w:hAnsi="Times New Roman" w:hint="eastAsia"/>
        </w:rPr>
        <w:t>D</w:t>
      </w:r>
      <w:r w:rsidRPr="00F441D6">
        <w:rPr>
          <w:rFonts w:ascii="Times New Roman" w:hAnsi="Times New Roman"/>
        </w:rPr>
        <w:t>ATA SCIENCE</w:t>
      </w:r>
    </w:p>
    <w:p w14:paraId="5BCD78F3" w14:textId="27487CB1" w:rsidR="000517B6" w:rsidRPr="00F441D6" w:rsidRDefault="00306291" w:rsidP="00A77073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EPARTMENT</w:t>
      </w:r>
      <w:r w:rsidR="000517B6" w:rsidRPr="00F441D6">
        <w:rPr>
          <w:rFonts w:ascii="Times New Roman" w:hAnsi="Times New Roman"/>
        </w:rPr>
        <w:t xml:space="preserve"> OF STATISTICS AND ACTUARIAL SCIENCE</w:t>
      </w:r>
    </w:p>
    <w:p w14:paraId="237BF066" w14:textId="02C38C61" w:rsidR="003143EA" w:rsidRPr="00F441D6" w:rsidRDefault="00A77073" w:rsidP="003143EA">
      <w:pPr>
        <w:pBdr>
          <w:bottom w:val="single" w:sz="12" w:space="0" w:color="auto"/>
        </w:pBdr>
        <w:spacing w:before="120" w:after="0" w:line="240" w:lineRule="auto"/>
        <w:jc w:val="center"/>
        <w:rPr>
          <w:rFonts w:ascii="Times New Roman" w:hAnsi="Times New Roman"/>
          <w:b/>
          <w:u w:val="single"/>
        </w:rPr>
      </w:pPr>
      <w:r w:rsidRPr="00F441D6">
        <w:rPr>
          <w:rFonts w:ascii="Times New Roman" w:hAnsi="Times New Roman"/>
          <w:b/>
          <w:u w:val="single"/>
        </w:rPr>
        <w:t xml:space="preserve">Application for </w:t>
      </w:r>
      <w:r w:rsidR="00BF0BF3">
        <w:rPr>
          <w:rFonts w:ascii="Times New Roman" w:hAnsi="Times New Roman"/>
          <w:b/>
          <w:u w:val="single"/>
        </w:rPr>
        <w:t>Credit Transfer</w:t>
      </w:r>
      <w:r w:rsidR="003143EA">
        <w:rPr>
          <w:rFonts w:ascii="Times New Roman" w:hAnsi="Times New Roman"/>
          <w:b/>
          <w:u w:val="single"/>
        </w:rPr>
        <w:t xml:space="preserve"> (</w:t>
      </w:r>
      <w:r w:rsidR="00BF0BF3">
        <w:rPr>
          <w:rFonts w:ascii="Times New Roman" w:hAnsi="Times New Roman"/>
          <w:b/>
          <w:u w:val="single"/>
        </w:rPr>
        <w:t>f</w:t>
      </w:r>
      <w:r w:rsidR="003143EA">
        <w:rPr>
          <w:rFonts w:ascii="Times New Roman" w:hAnsi="Times New Roman"/>
          <w:b/>
          <w:u w:val="single"/>
        </w:rPr>
        <w:t>or Student Exchange Programme)</w:t>
      </w:r>
    </w:p>
    <w:p w14:paraId="12D2B9C9" w14:textId="77777777" w:rsidR="00A77073" w:rsidRPr="00F523B8" w:rsidRDefault="00A77073" w:rsidP="00F523B8">
      <w:pPr>
        <w:pBdr>
          <w:bottom w:val="single" w:sz="12" w:space="0" w:color="auto"/>
        </w:pBdr>
        <w:spacing w:after="0"/>
        <w:jc w:val="center"/>
        <w:rPr>
          <w:rFonts w:ascii="Times New Roman" w:hAnsi="Times New Roman"/>
          <w:sz w:val="14"/>
          <w:szCs w:val="14"/>
        </w:rPr>
      </w:pPr>
    </w:p>
    <w:p w14:paraId="06358B1F" w14:textId="77777777" w:rsidR="00A77073" w:rsidRPr="003963F0" w:rsidRDefault="00A77073" w:rsidP="00F523B8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  <w:u w:val="single"/>
        </w:rPr>
      </w:pPr>
      <w:r w:rsidRPr="003963F0">
        <w:rPr>
          <w:rFonts w:ascii="Times New Roman" w:hAnsi="Times New Roman"/>
          <w:sz w:val="20"/>
          <w:szCs w:val="20"/>
          <w:u w:val="single"/>
        </w:rPr>
        <w:t>IMPORTANT NOTES TO STUDENTS:</w:t>
      </w:r>
    </w:p>
    <w:p w14:paraId="0AD77E05" w14:textId="59713ABF" w:rsidR="00B95F3A" w:rsidRPr="000C25B5" w:rsidRDefault="00A77073" w:rsidP="000C25B5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</w:rPr>
      </w:pPr>
      <w:r w:rsidRPr="000C25B5">
        <w:rPr>
          <w:rFonts w:ascii="Times New Roman" w:hAnsi="Times New Roman"/>
          <w:sz w:val="20"/>
          <w:szCs w:val="20"/>
        </w:rPr>
        <w:t xml:space="preserve">1. </w:t>
      </w:r>
      <w:r w:rsidR="00C8410D" w:rsidRPr="000C25B5">
        <w:rPr>
          <w:rFonts w:ascii="Times New Roman" w:hAnsi="Times New Roman"/>
          <w:sz w:val="20"/>
          <w:szCs w:val="20"/>
        </w:rPr>
        <w:t xml:space="preserve">This form is to be completed by </w:t>
      </w:r>
      <w:proofErr w:type="gramStart"/>
      <w:r w:rsidR="00B17AC9" w:rsidRPr="00B17AC9">
        <w:rPr>
          <w:rFonts w:ascii="Times New Roman" w:hAnsi="Times New Roman"/>
          <w:sz w:val="20"/>
          <w:szCs w:val="20"/>
        </w:rPr>
        <w:t>BSc(</w:t>
      </w:r>
      <w:proofErr w:type="spellStart"/>
      <w:proofErr w:type="gramEnd"/>
      <w:r w:rsidR="00B17AC9" w:rsidRPr="00B17AC9">
        <w:rPr>
          <w:rFonts w:ascii="Times New Roman" w:hAnsi="Times New Roman"/>
          <w:sz w:val="20"/>
          <w:szCs w:val="20"/>
        </w:rPr>
        <w:t>ActuarSc</w:t>
      </w:r>
      <w:proofErr w:type="spellEnd"/>
      <w:r w:rsidR="00B17AC9" w:rsidRPr="00B17AC9">
        <w:rPr>
          <w:rFonts w:ascii="Times New Roman" w:hAnsi="Times New Roman"/>
          <w:sz w:val="20"/>
          <w:szCs w:val="20"/>
        </w:rPr>
        <w:t xml:space="preserve">) or </w:t>
      </w:r>
      <w:proofErr w:type="spellStart"/>
      <w:r w:rsidR="00B17AC9" w:rsidRPr="00B17AC9">
        <w:rPr>
          <w:rFonts w:ascii="Times New Roman" w:hAnsi="Times New Roman"/>
          <w:sz w:val="20"/>
          <w:szCs w:val="20"/>
        </w:rPr>
        <w:t>BStat</w:t>
      </w:r>
      <w:proofErr w:type="spellEnd"/>
      <w:r w:rsidR="00B17AC9" w:rsidRPr="00B17AC9">
        <w:rPr>
          <w:rFonts w:ascii="Times New Roman" w:hAnsi="Times New Roman"/>
          <w:sz w:val="20"/>
          <w:szCs w:val="20"/>
        </w:rPr>
        <w:t xml:space="preserve"> </w:t>
      </w:r>
      <w:r w:rsidR="00C8410D" w:rsidRPr="000C25B5">
        <w:rPr>
          <w:rFonts w:ascii="Times New Roman" w:hAnsi="Times New Roman"/>
          <w:sz w:val="20"/>
          <w:szCs w:val="20"/>
        </w:rPr>
        <w:t xml:space="preserve">students </w:t>
      </w:r>
      <w:r w:rsidR="001450D9" w:rsidRPr="001450D9">
        <w:rPr>
          <w:rFonts w:ascii="Times New Roman" w:hAnsi="Times New Roman"/>
          <w:sz w:val="20"/>
          <w:szCs w:val="20"/>
        </w:rPr>
        <w:t xml:space="preserve">(admitted in 2025 and thereafter) </w:t>
      </w:r>
      <w:r w:rsidR="00C8410D" w:rsidRPr="000C25B5">
        <w:rPr>
          <w:rFonts w:ascii="Times New Roman" w:hAnsi="Times New Roman"/>
          <w:sz w:val="20"/>
          <w:szCs w:val="20"/>
        </w:rPr>
        <w:t>who</w:t>
      </w:r>
      <w:r w:rsidR="000C25B5" w:rsidRPr="000C25B5">
        <w:rPr>
          <w:rFonts w:ascii="Times New Roman" w:hAnsi="Times New Roman"/>
          <w:sz w:val="20"/>
          <w:szCs w:val="20"/>
        </w:rPr>
        <w:t xml:space="preserve"> wish to apply for transfer of credit</w:t>
      </w:r>
      <w:r w:rsidR="00BF0BF3">
        <w:rPr>
          <w:rFonts w:ascii="Times New Roman" w:hAnsi="Times New Roman"/>
          <w:sz w:val="20"/>
          <w:szCs w:val="20"/>
        </w:rPr>
        <w:t>s</w:t>
      </w:r>
      <w:r w:rsidR="000C25B5" w:rsidRPr="000C25B5">
        <w:rPr>
          <w:rFonts w:ascii="Times New Roman" w:hAnsi="Times New Roman"/>
          <w:sz w:val="20"/>
          <w:szCs w:val="20"/>
        </w:rPr>
        <w:t xml:space="preserve"> for their exchange studies</w:t>
      </w:r>
      <w:r w:rsidR="000C25B5" w:rsidRPr="008A4B41">
        <w:rPr>
          <w:rFonts w:ascii="Times New Roman" w:hAnsi="Times New Roman"/>
          <w:sz w:val="20"/>
          <w:szCs w:val="20"/>
        </w:rPr>
        <w:t>.</w:t>
      </w:r>
    </w:p>
    <w:p w14:paraId="0D7B71F9" w14:textId="42F875B0" w:rsidR="000C25B5" w:rsidRPr="000C25B5" w:rsidRDefault="000C25B5" w:rsidP="000C25B5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</w:rPr>
      </w:pPr>
      <w:r w:rsidRPr="000C25B5">
        <w:rPr>
          <w:rFonts w:ascii="Times New Roman" w:hAnsi="Times New Roman"/>
          <w:sz w:val="20"/>
          <w:szCs w:val="20"/>
        </w:rPr>
        <w:t xml:space="preserve">2. The maximum number of credits eligible for credit transfer for students participating in student exchange </w:t>
      </w:r>
      <w:proofErr w:type="spellStart"/>
      <w:r w:rsidRPr="000C25B5">
        <w:rPr>
          <w:rFonts w:ascii="Times New Roman" w:hAnsi="Times New Roman"/>
          <w:sz w:val="20"/>
          <w:szCs w:val="20"/>
        </w:rPr>
        <w:t>programme</w:t>
      </w:r>
      <w:proofErr w:type="spellEnd"/>
      <w:r w:rsidRPr="000C25B5">
        <w:rPr>
          <w:rFonts w:ascii="Times New Roman" w:hAnsi="Times New Roman"/>
          <w:sz w:val="20"/>
          <w:szCs w:val="20"/>
        </w:rPr>
        <w:t xml:space="preserve"> is 30 credits per semester.</w:t>
      </w:r>
    </w:p>
    <w:p w14:paraId="1C66B909" w14:textId="4C1A7FEC" w:rsidR="000517B6" w:rsidRPr="008A4B41" w:rsidRDefault="000C25B5" w:rsidP="00F523B8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</w:rPr>
      </w:pPr>
      <w:r w:rsidRPr="000C25B5">
        <w:rPr>
          <w:rFonts w:ascii="Times New Roman" w:hAnsi="Times New Roman"/>
          <w:sz w:val="20"/>
          <w:szCs w:val="20"/>
        </w:rPr>
        <w:t>3</w:t>
      </w:r>
      <w:r w:rsidR="00B95F3A" w:rsidRPr="000C25B5">
        <w:rPr>
          <w:rFonts w:ascii="Times New Roman" w:hAnsi="Times New Roman"/>
          <w:sz w:val="20"/>
          <w:szCs w:val="20"/>
        </w:rPr>
        <w:t xml:space="preserve">. </w:t>
      </w:r>
      <w:r w:rsidR="000517B6" w:rsidRPr="000C25B5">
        <w:rPr>
          <w:rFonts w:ascii="Times New Roman" w:hAnsi="Times New Roman"/>
          <w:sz w:val="20"/>
          <w:szCs w:val="20"/>
        </w:rPr>
        <w:t>Please</w:t>
      </w:r>
      <w:r w:rsidR="00A77073" w:rsidRPr="000C25B5">
        <w:rPr>
          <w:rFonts w:ascii="Times New Roman" w:hAnsi="Times New Roman"/>
          <w:sz w:val="20"/>
          <w:szCs w:val="20"/>
        </w:rPr>
        <w:t xml:space="preserve"> complete and</w:t>
      </w:r>
      <w:r w:rsidR="000517B6" w:rsidRPr="000C25B5">
        <w:rPr>
          <w:rFonts w:ascii="Times New Roman" w:hAnsi="Times New Roman"/>
          <w:sz w:val="20"/>
          <w:szCs w:val="20"/>
        </w:rPr>
        <w:t xml:space="preserve"> </w:t>
      </w:r>
      <w:r w:rsidR="00A77073" w:rsidRPr="000C25B5">
        <w:rPr>
          <w:rFonts w:ascii="Times New Roman" w:hAnsi="Times New Roman"/>
          <w:sz w:val="20"/>
          <w:szCs w:val="20"/>
        </w:rPr>
        <w:t>submit</w:t>
      </w:r>
      <w:r w:rsidR="000517B6" w:rsidRPr="000C25B5">
        <w:rPr>
          <w:rFonts w:ascii="Times New Roman" w:hAnsi="Times New Roman"/>
          <w:sz w:val="20"/>
          <w:szCs w:val="20"/>
        </w:rPr>
        <w:t xml:space="preserve"> this form</w:t>
      </w:r>
      <w:r w:rsidR="004207AB" w:rsidRPr="000C25B5">
        <w:rPr>
          <w:rFonts w:ascii="Times New Roman" w:hAnsi="Times New Roman"/>
          <w:sz w:val="20"/>
          <w:szCs w:val="20"/>
        </w:rPr>
        <w:t xml:space="preserve"> </w:t>
      </w:r>
      <w:r w:rsidR="00A77073" w:rsidRPr="000C25B5">
        <w:rPr>
          <w:rFonts w:ascii="Times New Roman" w:hAnsi="Times New Roman"/>
          <w:sz w:val="20"/>
          <w:szCs w:val="20"/>
        </w:rPr>
        <w:t>with supporting document(s)</w:t>
      </w:r>
      <w:r w:rsidR="00B95F3A" w:rsidRPr="000C25B5">
        <w:rPr>
          <w:rFonts w:ascii="Times New Roman" w:hAnsi="Times New Roman"/>
          <w:sz w:val="20"/>
          <w:szCs w:val="20"/>
        </w:rPr>
        <w:t xml:space="preserve"> (if any) to the </w:t>
      </w:r>
      <w:r w:rsidR="00F63C0E">
        <w:rPr>
          <w:rFonts w:ascii="Times New Roman" w:hAnsi="Times New Roman"/>
          <w:sz w:val="20"/>
          <w:szCs w:val="20"/>
        </w:rPr>
        <w:t>Department</w:t>
      </w:r>
      <w:r w:rsidR="003143EA" w:rsidRPr="000C25B5">
        <w:rPr>
          <w:rFonts w:ascii="Times New Roman" w:hAnsi="Times New Roman"/>
          <w:sz w:val="20"/>
          <w:szCs w:val="20"/>
        </w:rPr>
        <w:t xml:space="preserve"> </w:t>
      </w:r>
      <w:r w:rsidR="00B95F3A" w:rsidRPr="000C25B5">
        <w:rPr>
          <w:rFonts w:ascii="Times New Roman" w:hAnsi="Times New Roman"/>
          <w:sz w:val="20"/>
          <w:szCs w:val="20"/>
        </w:rPr>
        <w:t xml:space="preserve">General </w:t>
      </w:r>
      <w:r w:rsidR="00BF0BF3">
        <w:rPr>
          <w:rFonts w:ascii="Times New Roman" w:hAnsi="Times New Roman"/>
          <w:sz w:val="20"/>
          <w:szCs w:val="20"/>
        </w:rPr>
        <w:t>O</w:t>
      </w:r>
      <w:r w:rsidR="00B95F3A" w:rsidRPr="000C25B5">
        <w:rPr>
          <w:rFonts w:ascii="Times New Roman" w:hAnsi="Times New Roman"/>
          <w:sz w:val="20"/>
          <w:szCs w:val="20"/>
        </w:rPr>
        <w:t>ffice at</w:t>
      </w:r>
      <w:r w:rsidR="000517B6" w:rsidRPr="000C25B5">
        <w:rPr>
          <w:rFonts w:ascii="Times New Roman" w:hAnsi="Times New Roman"/>
          <w:sz w:val="20"/>
          <w:szCs w:val="20"/>
        </w:rPr>
        <w:t xml:space="preserve"> </w:t>
      </w:r>
      <w:r w:rsidR="00A77073" w:rsidRPr="000C25B5">
        <w:rPr>
          <w:rFonts w:ascii="Times New Roman" w:hAnsi="Times New Roman"/>
          <w:i/>
          <w:iCs/>
          <w:sz w:val="20"/>
          <w:szCs w:val="20"/>
        </w:rPr>
        <w:t xml:space="preserve">Rm 303, Run </w:t>
      </w:r>
      <w:proofErr w:type="spellStart"/>
      <w:r w:rsidR="00A77073" w:rsidRPr="000C25B5">
        <w:rPr>
          <w:rFonts w:ascii="Times New Roman" w:hAnsi="Times New Roman"/>
          <w:i/>
          <w:iCs/>
          <w:sz w:val="20"/>
          <w:szCs w:val="20"/>
        </w:rPr>
        <w:t>Run</w:t>
      </w:r>
      <w:proofErr w:type="spellEnd"/>
      <w:r w:rsidR="00A77073" w:rsidRPr="000C25B5">
        <w:rPr>
          <w:rFonts w:ascii="Times New Roman" w:hAnsi="Times New Roman"/>
          <w:i/>
          <w:iCs/>
          <w:sz w:val="20"/>
          <w:szCs w:val="20"/>
        </w:rPr>
        <w:t xml:space="preserve"> Shaw Building </w:t>
      </w:r>
      <w:r w:rsidR="00F63C0E">
        <w:rPr>
          <w:rFonts w:ascii="Times New Roman" w:hAnsi="Times New Roman"/>
          <w:i/>
          <w:iCs/>
          <w:sz w:val="20"/>
          <w:szCs w:val="20"/>
        </w:rPr>
        <w:t xml:space="preserve">or via </w:t>
      </w:r>
      <w:bookmarkStart w:id="0" w:name="_Hlk204175245"/>
      <w:r w:rsidR="00F63C0E">
        <w:rPr>
          <w:rFonts w:ascii="Times New Roman" w:hAnsi="Times New Roman"/>
          <w:i/>
          <w:iCs/>
          <w:sz w:val="20"/>
          <w:szCs w:val="20"/>
        </w:rPr>
        <w:t xml:space="preserve">email to </w:t>
      </w:r>
      <w:hyperlink r:id="rId8" w:history="1">
        <w:r w:rsidR="00F63C0E" w:rsidRPr="00A27F04">
          <w:rPr>
            <w:rStyle w:val="Hyperlink"/>
            <w:rFonts w:ascii="Times New Roman" w:hAnsi="Times New Roman"/>
            <w:i/>
            <w:iCs/>
            <w:sz w:val="20"/>
            <w:szCs w:val="20"/>
          </w:rPr>
          <w:t>ugenq@hku.hk</w:t>
        </w:r>
      </w:hyperlink>
      <w:bookmarkEnd w:id="0"/>
      <w:r w:rsidR="008A4B41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="008A4B41" w:rsidRPr="008A4B41">
        <w:rPr>
          <w:rFonts w:ascii="Times New Roman" w:hAnsi="Times New Roman"/>
          <w:sz w:val="20"/>
          <w:szCs w:val="20"/>
        </w:rPr>
        <w:t>at least 1 month before the date of departure.</w:t>
      </w:r>
    </w:p>
    <w:p w14:paraId="4BBC6831" w14:textId="77777777" w:rsidR="000C25B5" w:rsidRPr="000C25B5" w:rsidRDefault="000C25B5" w:rsidP="00F523B8">
      <w:pPr>
        <w:pBdr>
          <w:bottom w:val="single" w:sz="12" w:space="0" w:color="auto"/>
        </w:pBdr>
        <w:spacing w:after="0"/>
        <w:rPr>
          <w:rFonts w:ascii="Times New Roman" w:eastAsia="Calibri" w:hAnsi="Times New Roman"/>
          <w:sz w:val="20"/>
          <w:szCs w:val="20"/>
        </w:rPr>
      </w:pPr>
      <w:r w:rsidRPr="000C25B5">
        <w:rPr>
          <w:rFonts w:ascii="Times New Roman" w:eastAsia="Calibri" w:hAnsi="Times New Roman"/>
          <w:sz w:val="20"/>
          <w:szCs w:val="20"/>
        </w:rPr>
        <w:t>4.</w:t>
      </w:r>
      <w:r w:rsidRPr="000C25B5">
        <w:rPr>
          <w:rFonts w:ascii="Times New Roman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 xml:space="preserve">Prior approval for course mapping must be sought before departure. </w:t>
      </w:r>
    </w:p>
    <w:p w14:paraId="22925C79" w14:textId="37A35115" w:rsidR="000C25B5" w:rsidRPr="000C25B5" w:rsidRDefault="000C25B5" w:rsidP="00F523B8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</w:rPr>
      </w:pPr>
      <w:r w:rsidRPr="000C25B5">
        <w:rPr>
          <w:rFonts w:ascii="Times New Roman" w:eastAsia="Calibri" w:hAnsi="Times New Roman"/>
          <w:sz w:val="20"/>
          <w:szCs w:val="20"/>
        </w:rPr>
        <w:t xml:space="preserve">5. </w:t>
      </w:r>
      <w:r w:rsidRPr="000C25B5">
        <w:rPr>
          <w:rFonts w:ascii="Times New Roman" w:eastAsia="LUTQEM+TimesNewRomanPSMT" w:hAnsi="Times New Roman"/>
          <w:sz w:val="20"/>
          <w:szCs w:val="20"/>
        </w:rPr>
        <w:t>Students should not change the applied list of courses for credit transfer and the applied equivalent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>course at HKU afterwards UNLESS you cannot take such course(s) eventually at your host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 xml:space="preserve">institution. In such case, you should inform the </w:t>
      </w:r>
      <w:r w:rsidR="008A4B41">
        <w:rPr>
          <w:rFonts w:ascii="Times New Roman" w:eastAsia="LUTQEM+TimesNewRomanPSMT" w:hAnsi="Times New Roman"/>
          <w:sz w:val="20"/>
          <w:szCs w:val="20"/>
        </w:rPr>
        <w:t xml:space="preserve">Department </w:t>
      </w:r>
      <w:r w:rsidRPr="000C25B5">
        <w:rPr>
          <w:rFonts w:ascii="Times New Roman" w:eastAsia="LUTQEM+TimesNewRomanPSMT" w:hAnsi="Times New Roman"/>
          <w:sz w:val="20"/>
          <w:szCs w:val="20"/>
        </w:rPr>
        <w:t xml:space="preserve">General </w:t>
      </w:r>
      <w:r w:rsidR="00BF0BF3">
        <w:rPr>
          <w:rFonts w:ascii="Times New Roman" w:eastAsia="LUTQEM+TimesNewRomanPSMT" w:hAnsi="Times New Roman"/>
          <w:sz w:val="20"/>
          <w:szCs w:val="20"/>
        </w:rPr>
        <w:t>O</w:t>
      </w:r>
      <w:r w:rsidRPr="000C25B5">
        <w:rPr>
          <w:rFonts w:ascii="Times New Roman" w:eastAsia="LUTQEM+TimesNewRomanPSMT" w:hAnsi="Times New Roman"/>
          <w:sz w:val="20"/>
          <w:szCs w:val="20"/>
        </w:rPr>
        <w:t>ffice</w:t>
      </w:r>
      <w:r w:rsidRPr="000C25B5">
        <w:rPr>
          <w:rFonts w:ascii="Times New Roman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>as soon as possible and no later than 1 month</w:t>
      </w:r>
      <w:r>
        <w:rPr>
          <w:rFonts w:ascii="Times New Roman" w:eastAsia="LUTQEM+TimesNewRomanPSMT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 xml:space="preserve">of the commencement of exchange semester. </w:t>
      </w:r>
      <w:r w:rsidRPr="000C25B5">
        <w:rPr>
          <w:rFonts w:ascii="Times New Roman" w:hAnsi="Times New Roman"/>
          <w:sz w:val="20"/>
          <w:szCs w:val="20"/>
        </w:rPr>
        <w:t xml:space="preserve"> </w:t>
      </w:r>
    </w:p>
    <w:p w14:paraId="2BD55F1E" w14:textId="13E08B67" w:rsidR="00832A99" w:rsidRDefault="000C25B5" w:rsidP="00F523B8">
      <w:pPr>
        <w:pBdr>
          <w:bottom w:val="single" w:sz="12" w:space="0" w:color="auto"/>
        </w:pBdr>
        <w:spacing w:after="0"/>
        <w:rPr>
          <w:rFonts w:ascii="Times New Roman" w:eastAsia="LUTQEM+TimesNewRomanPSMT" w:hAnsi="Times New Roman"/>
          <w:sz w:val="20"/>
          <w:szCs w:val="20"/>
        </w:rPr>
      </w:pPr>
      <w:r w:rsidRPr="000C25B5">
        <w:rPr>
          <w:rFonts w:ascii="Times New Roman" w:hAnsi="Times New Roman"/>
          <w:sz w:val="20"/>
          <w:szCs w:val="20"/>
        </w:rPr>
        <w:t xml:space="preserve">6. </w:t>
      </w:r>
      <w:r w:rsidRPr="000C25B5">
        <w:rPr>
          <w:rFonts w:ascii="Times New Roman" w:eastAsia="LUTQEM+TimesNewRomanPSMT" w:hAnsi="Times New Roman"/>
          <w:sz w:val="20"/>
          <w:szCs w:val="20"/>
        </w:rPr>
        <w:t xml:space="preserve">Application can only be submitted once </w:t>
      </w:r>
      <w:r w:rsidRPr="000C25B5">
        <w:rPr>
          <w:rFonts w:ascii="Times New Roman" w:eastAsia="LJJGHO+TimesNewRomanPS-BoldMT" w:hAnsi="Times New Roman"/>
          <w:b/>
          <w:bCs/>
          <w:sz w:val="20"/>
          <w:szCs w:val="20"/>
        </w:rPr>
        <w:t xml:space="preserve">BEFORE </w:t>
      </w:r>
      <w:r w:rsidRPr="000C25B5">
        <w:rPr>
          <w:rFonts w:ascii="Times New Roman" w:eastAsia="LUTQEM+TimesNewRomanPSMT" w:hAnsi="Times New Roman"/>
          <w:sz w:val="20"/>
          <w:szCs w:val="20"/>
        </w:rPr>
        <w:t>departure. Late application will not be</w:t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 w:rsidRPr="000C25B5">
        <w:rPr>
          <w:rFonts w:ascii="Times New Roman" w:eastAsia="LUTQEM+TimesNewRomanPSMT" w:hAnsi="Times New Roman"/>
          <w:sz w:val="20"/>
          <w:szCs w:val="20"/>
        </w:rPr>
        <w:t>considered.</w:t>
      </w:r>
    </w:p>
    <w:p w14:paraId="2850ACFC" w14:textId="77777777" w:rsidR="000A6A3F" w:rsidRPr="000C25B5" w:rsidRDefault="000A6A3F" w:rsidP="00F523B8">
      <w:pPr>
        <w:pBdr>
          <w:bottom w:val="single" w:sz="12" w:space="0" w:color="auto"/>
        </w:pBdr>
        <w:spacing w:after="0"/>
        <w:rPr>
          <w:rFonts w:ascii="Times New Roman" w:hAnsi="Times New Roman"/>
          <w:sz w:val="20"/>
          <w:szCs w:val="20"/>
        </w:rPr>
      </w:pPr>
    </w:p>
    <w:p w14:paraId="33AEDB5D" w14:textId="77777777" w:rsidR="000517B6" w:rsidRPr="003F75D0" w:rsidRDefault="000517B6" w:rsidP="006930A7">
      <w:pPr>
        <w:pStyle w:val="ListParagraph"/>
        <w:numPr>
          <w:ilvl w:val="0"/>
          <w:numId w:val="1"/>
        </w:numPr>
        <w:spacing w:before="80" w:after="0"/>
        <w:rPr>
          <w:rFonts w:ascii="Times New Roman" w:hAnsi="Times New Roman"/>
          <w:b/>
          <w:sz w:val="20"/>
          <w:szCs w:val="20"/>
        </w:rPr>
      </w:pPr>
      <w:r w:rsidRPr="003F75D0">
        <w:rPr>
          <w:rFonts w:ascii="Times New Roman" w:hAnsi="Times New Roman"/>
          <w:b/>
          <w:sz w:val="20"/>
          <w:szCs w:val="20"/>
        </w:rPr>
        <w:t>PERSONAL PARTICULARS</w:t>
      </w:r>
    </w:p>
    <w:p w14:paraId="562253FA" w14:textId="77777777" w:rsidR="000517B6" w:rsidRPr="00587095" w:rsidRDefault="000517B6" w:rsidP="000517B6">
      <w:pPr>
        <w:spacing w:after="0"/>
        <w:rPr>
          <w:rFonts w:ascii="Times New Roman" w:hAnsi="Times New Roman"/>
          <w:sz w:val="10"/>
          <w:szCs w:val="10"/>
        </w:rPr>
      </w:pPr>
    </w:p>
    <w:tbl>
      <w:tblPr>
        <w:tblW w:w="959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3"/>
        <w:gridCol w:w="2551"/>
        <w:gridCol w:w="250"/>
        <w:gridCol w:w="1026"/>
        <w:gridCol w:w="251"/>
        <w:gridCol w:w="216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</w:tblGrid>
      <w:tr w:rsidR="006646AF" w:rsidRPr="009B759C" w14:paraId="25F21C7E" w14:textId="091913B1" w:rsidTr="006646AF">
        <w:trPr>
          <w:trHeight w:hRule="exact" w:val="264"/>
        </w:trPr>
        <w:tc>
          <w:tcPr>
            <w:tcW w:w="8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7DFC8BD0" w14:textId="77777777" w:rsidR="006646AF" w:rsidRPr="009B759C" w:rsidRDefault="006646AF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bookmarkStart w:id="1" w:name="_Hlk198736514"/>
            <w:r w:rsidRPr="009B759C">
              <w:rPr>
                <w:rFonts w:ascii="Times New Roman" w:hAnsi="Times New Roman"/>
                <w:sz w:val="18"/>
                <w:szCs w:val="18"/>
              </w:rPr>
              <w:t>Name:</w:t>
            </w:r>
          </w:p>
        </w:tc>
        <w:tc>
          <w:tcPr>
            <w:tcW w:w="255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5C8C9D47" w14:textId="77777777" w:rsidR="006646AF" w:rsidRPr="009B759C" w:rsidRDefault="006646AF" w:rsidP="004207A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197A8A3B" w14:textId="77777777" w:rsidR="006646AF" w:rsidRPr="009B759C" w:rsidRDefault="006646AF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(</w:t>
            </w:r>
          </w:p>
        </w:tc>
        <w:tc>
          <w:tcPr>
            <w:tcW w:w="102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0D15C052" w14:textId="77777777" w:rsidR="006646AF" w:rsidRPr="009B759C" w:rsidRDefault="006646AF" w:rsidP="004207A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167FB6D3" w14:textId="77777777" w:rsidR="006646AF" w:rsidRPr="009B759C" w:rsidRDefault="006646AF" w:rsidP="004207A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C95767F" w14:textId="33BAE547" w:rsidR="006646AF" w:rsidRPr="009B759C" w:rsidRDefault="006646AF" w:rsidP="00E4223B">
            <w:pPr>
              <w:spacing w:after="0" w:line="240" w:lineRule="auto"/>
              <w:ind w:right="29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/>
                <w:spacing w:val="-1"/>
                <w:sz w:val="18"/>
                <w:szCs w:val="18"/>
              </w:rPr>
              <w:t xml:space="preserve">University </w:t>
            </w:r>
            <w:r w:rsidR="00A32854" w:rsidRPr="009B759C">
              <w:rPr>
                <w:rFonts w:ascii="Times New Roman"/>
                <w:spacing w:val="-1"/>
                <w:sz w:val="18"/>
                <w:szCs w:val="18"/>
              </w:rPr>
              <w:t>No</w:t>
            </w:r>
            <w:r w:rsidR="00A32854">
              <w:rPr>
                <w:rFonts w:ascii="Times New Roman"/>
                <w:spacing w:val="-1"/>
                <w:sz w:val="18"/>
                <w:szCs w:val="18"/>
              </w:rPr>
              <w:t>.</w:t>
            </w:r>
            <w:r w:rsidR="00A32854" w:rsidRPr="009B759C">
              <w:rPr>
                <w:rFonts w:ascii="Times New Roman"/>
                <w:spacing w:val="4"/>
                <w:sz w:val="18"/>
                <w:szCs w:val="18"/>
              </w:rPr>
              <w:t>:</w:t>
            </w:r>
          </w:p>
        </w:tc>
        <w:tc>
          <w:tcPr>
            <w:tcW w:w="250" w:type="dxa"/>
          </w:tcPr>
          <w:p w14:paraId="221523B3" w14:textId="4156B301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20075EEC" w14:textId="361E0E06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55D155DB" w14:textId="3A0CBBCB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5AD78F65" w14:textId="158D3CC1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1AA4F18E" w14:textId="66608211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44D3A296" w14:textId="1F6AAABB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061131B5" w14:textId="49004A61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5CAC9EBB" w14:textId="5A2498A1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65524BB1" w14:textId="431ADBBB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50" w:type="dxa"/>
          </w:tcPr>
          <w:p w14:paraId="212EA463" w14:textId="2B3248AD" w:rsidR="006646AF" w:rsidRPr="009B759C" w:rsidRDefault="006646AF" w:rsidP="004207AB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bookmarkEnd w:id="1"/>
    <w:p w14:paraId="543BD57B" w14:textId="03E87DF0" w:rsidR="000517B6" w:rsidRDefault="00F441D6" w:rsidP="007F784E">
      <w:pPr>
        <w:tabs>
          <w:tab w:val="left" w:pos="1980"/>
          <w:tab w:val="left" w:pos="4410"/>
        </w:tabs>
        <w:spacing w:after="0"/>
        <w:rPr>
          <w:rFonts w:ascii="Times New Roman"/>
          <w:i/>
          <w:spacing w:val="-1"/>
          <w:sz w:val="16"/>
          <w:szCs w:val="16"/>
        </w:rPr>
      </w:pPr>
      <w:r w:rsidRPr="009B759C">
        <w:rPr>
          <w:rFonts w:ascii="Times New Roman" w:hAnsi="Times New Roman"/>
          <w:sz w:val="18"/>
          <w:szCs w:val="18"/>
        </w:rPr>
        <w:t xml:space="preserve">                     </w:t>
      </w:r>
      <w:r w:rsidR="004207AB" w:rsidRPr="009B759C">
        <w:rPr>
          <w:rFonts w:ascii="Times New Roman"/>
          <w:i/>
          <w:sz w:val="16"/>
          <w:szCs w:val="16"/>
        </w:rPr>
        <w:t>English</w:t>
      </w:r>
      <w:r w:rsidR="004207AB" w:rsidRPr="009B759C">
        <w:rPr>
          <w:rFonts w:ascii="Times New Roman"/>
          <w:i/>
          <w:spacing w:val="-4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in</w:t>
      </w:r>
      <w:r w:rsidR="004207AB" w:rsidRPr="009B759C">
        <w:rPr>
          <w:rFonts w:ascii="Times New Roman"/>
          <w:i/>
          <w:spacing w:val="-7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pacing w:val="-1"/>
          <w:sz w:val="16"/>
          <w:szCs w:val="16"/>
        </w:rPr>
        <w:t>BLOCK</w:t>
      </w:r>
      <w:r w:rsidR="004207AB" w:rsidRPr="009B759C">
        <w:rPr>
          <w:rFonts w:ascii="Times New Roman"/>
          <w:i/>
          <w:spacing w:val="-7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Letters                    Chinese,</w:t>
      </w:r>
      <w:r w:rsidR="004207AB" w:rsidRPr="009B759C">
        <w:rPr>
          <w:rFonts w:ascii="Times New Roman"/>
          <w:i/>
          <w:spacing w:val="-6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z w:val="16"/>
          <w:szCs w:val="16"/>
        </w:rPr>
        <w:t>if</w:t>
      </w:r>
      <w:r w:rsidR="004207AB" w:rsidRPr="009B759C">
        <w:rPr>
          <w:rFonts w:ascii="Times New Roman"/>
          <w:i/>
          <w:spacing w:val="-9"/>
          <w:sz w:val="16"/>
          <w:szCs w:val="16"/>
        </w:rPr>
        <w:t xml:space="preserve"> </w:t>
      </w:r>
      <w:r w:rsidR="004207AB" w:rsidRPr="009B759C">
        <w:rPr>
          <w:rFonts w:ascii="Times New Roman"/>
          <w:i/>
          <w:spacing w:val="-1"/>
          <w:sz w:val="16"/>
          <w:szCs w:val="16"/>
        </w:rPr>
        <w:t>appropriate</w:t>
      </w:r>
    </w:p>
    <w:p w14:paraId="09340548" w14:textId="77777777" w:rsidR="006646AF" w:rsidRPr="006646AF" w:rsidRDefault="006646AF" w:rsidP="007F784E">
      <w:pPr>
        <w:tabs>
          <w:tab w:val="left" w:pos="1980"/>
          <w:tab w:val="left" w:pos="4410"/>
        </w:tabs>
        <w:spacing w:after="0"/>
        <w:rPr>
          <w:rFonts w:ascii="Times New Roman" w:hAnsi="Times New Roman"/>
          <w:i/>
          <w:sz w:val="10"/>
          <w:szCs w:val="10"/>
        </w:rPr>
      </w:pPr>
    </w:p>
    <w:tbl>
      <w:tblPr>
        <w:tblStyle w:val="TableGridLight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3960"/>
        <w:gridCol w:w="1306"/>
        <w:gridCol w:w="992"/>
        <w:gridCol w:w="1560"/>
        <w:gridCol w:w="850"/>
      </w:tblGrid>
      <w:tr w:rsidR="00272401" w:rsidRPr="009B759C" w14:paraId="28D27112" w14:textId="55AD9DDC" w:rsidTr="00D57D1B">
        <w:trPr>
          <w:trHeight w:hRule="exact" w:val="234"/>
        </w:trPr>
        <w:tc>
          <w:tcPr>
            <w:tcW w:w="1255" w:type="dxa"/>
          </w:tcPr>
          <w:p w14:paraId="536F369A" w14:textId="0F6A5552" w:rsidR="006931AD" w:rsidRPr="009B759C" w:rsidRDefault="006931AD" w:rsidP="00897DD7">
            <w:pPr>
              <w:tabs>
                <w:tab w:val="left" w:pos="1260"/>
                <w:tab w:val="left" w:pos="4680"/>
              </w:tabs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Curriculum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6C8E9898" w14:textId="16A4CF17" w:rsidR="006931AD" w:rsidRPr="009B759C" w:rsidRDefault="006931AD" w:rsidP="002A3896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 w:hAnsi="Times New Roman"/>
                <w:sz w:val="18"/>
                <w:szCs w:val="18"/>
                <w:u w:val="single"/>
              </w:rPr>
            </w:pPr>
            <w:r w:rsidRPr="009B759C">
              <w:rPr>
                <w:rFonts w:ascii="Times New Roman" w:hAnsi="Times New Roman"/>
                <w:sz w:val="18"/>
                <w:szCs w:val="18"/>
                <w:u w:val="single"/>
              </w:rPr>
              <w:t xml:space="preserve">   </w:t>
            </w:r>
          </w:p>
        </w:tc>
        <w:tc>
          <w:tcPr>
            <w:tcW w:w="1306" w:type="dxa"/>
          </w:tcPr>
          <w:p w14:paraId="3580F994" w14:textId="3D2917F2" w:rsidR="006931AD" w:rsidRPr="009B759C" w:rsidRDefault="006931AD" w:rsidP="00E4223B">
            <w:pPr>
              <w:tabs>
                <w:tab w:val="left" w:pos="1198"/>
                <w:tab w:val="left" w:pos="4680"/>
              </w:tabs>
              <w:spacing w:after="0" w:line="240" w:lineRule="auto"/>
              <w:ind w:right="34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Year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of </w:t>
            </w:r>
            <w:r w:rsidR="001C41F1">
              <w:rPr>
                <w:rFonts w:ascii="Times New Roman" w:hAnsi="Times New Roman"/>
                <w:sz w:val="18"/>
                <w:szCs w:val="18"/>
              </w:rPr>
              <w:t>S</w:t>
            </w:r>
            <w:r>
              <w:rPr>
                <w:rFonts w:ascii="Times New Roman" w:hAnsi="Times New Roman"/>
                <w:sz w:val="18"/>
                <w:szCs w:val="18"/>
              </w:rPr>
              <w:t>tudy</w:t>
            </w:r>
            <w:r w:rsidRPr="009B759C"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FF36E12" w14:textId="0B819404" w:rsidR="006931AD" w:rsidRPr="009B759C" w:rsidRDefault="006931AD" w:rsidP="006646AF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</w:tcPr>
          <w:p w14:paraId="5B1EDAFE" w14:textId="36D7AFD7" w:rsidR="006931AD" w:rsidRDefault="00272401" w:rsidP="00D57D1B">
            <w:pPr>
              <w:tabs>
                <w:tab w:val="left" w:pos="1260"/>
                <w:tab w:val="left" w:pos="4680"/>
              </w:tabs>
              <w:ind w:left="36" w:right="-115"/>
              <w:rPr>
                <w:rFonts w:ascii="Times New Roman"/>
                <w:sz w:val="18"/>
                <w:szCs w:val="18"/>
              </w:rPr>
            </w:pPr>
            <w:r w:rsidRPr="00272401">
              <w:rPr>
                <w:rFonts w:ascii="Times New Roman"/>
                <w:sz w:val="18"/>
                <w:szCs w:val="18"/>
              </w:rPr>
              <w:t>Year Admitted: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08DF07F" w14:textId="2CD0A38B" w:rsidR="006931AD" w:rsidRDefault="006931AD" w:rsidP="006646AF">
            <w:pPr>
              <w:tabs>
                <w:tab w:val="left" w:pos="1260"/>
                <w:tab w:val="left" w:pos="4680"/>
              </w:tabs>
              <w:ind w:right="-115"/>
              <w:rPr>
                <w:rFonts w:ascii="Times New Roman"/>
                <w:sz w:val="18"/>
                <w:szCs w:val="18"/>
              </w:rPr>
            </w:pPr>
          </w:p>
        </w:tc>
      </w:tr>
    </w:tbl>
    <w:p w14:paraId="2C4892C9" w14:textId="77777777" w:rsidR="000517B6" w:rsidRPr="007328A5" w:rsidRDefault="000517B6" w:rsidP="000517B6">
      <w:pPr>
        <w:tabs>
          <w:tab w:val="left" w:pos="1260"/>
          <w:tab w:val="left" w:pos="4680"/>
        </w:tabs>
        <w:spacing w:after="0"/>
        <w:rPr>
          <w:rFonts w:ascii="Times New Roman" w:hAnsi="Times New Roman"/>
          <w:sz w:val="16"/>
          <w:szCs w:val="16"/>
        </w:rPr>
      </w:pPr>
    </w:p>
    <w:tbl>
      <w:tblPr>
        <w:tblStyle w:val="TableGridLight"/>
        <w:tblW w:w="99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4394"/>
        <w:gridCol w:w="1151"/>
        <w:gridCol w:w="3402"/>
      </w:tblGrid>
      <w:tr w:rsidR="0013570B" w:rsidRPr="009B759C" w14:paraId="194299EF" w14:textId="77777777" w:rsidTr="007328A5">
        <w:trPr>
          <w:trHeight w:hRule="exact" w:val="283"/>
        </w:trPr>
        <w:tc>
          <w:tcPr>
            <w:tcW w:w="993" w:type="dxa"/>
            <w:vAlign w:val="center"/>
          </w:tcPr>
          <w:p w14:paraId="7733FB4A" w14:textId="12854129" w:rsidR="0013570B" w:rsidRPr="009B759C" w:rsidRDefault="0013570B" w:rsidP="007328A5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Email: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vAlign w:val="center"/>
          </w:tcPr>
          <w:p w14:paraId="203C30A8" w14:textId="33B9F6BB" w:rsidR="0013570B" w:rsidRPr="009B759C" w:rsidRDefault="00A72715" w:rsidP="007328A5">
            <w:pPr>
              <w:tabs>
                <w:tab w:val="left" w:pos="1260"/>
                <w:tab w:val="left" w:pos="4680"/>
              </w:tabs>
              <w:spacing w:after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9B759C">
              <w:rPr>
                <w:rFonts w:ascii="Times New Roman" w:hAnsi="Times New Roman"/>
                <w:sz w:val="18"/>
                <w:szCs w:val="18"/>
              </w:rPr>
              <w:t>@connect.hku.hk</w:t>
            </w:r>
          </w:p>
        </w:tc>
        <w:tc>
          <w:tcPr>
            <w:tcW w:w="1151" w:type="dxa"/>
            <w:vAlign w:val="center"/>
          </w:tcPr>
          <w:p w14:paraId="402370BA" w14:textId="66463881" w:rsidR="00A72715" w:rsidRPr="009B759C" w:rsidRDefault="006646AF" w:rsidP="007328A5">
            <w:pPr>
              <w:tabs>
                <w:tab w:val="left" w:pos="4680"/>
              </w:tabs>
              <w:spacing w:after="0"/>
              <w:ind w:right="169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Tel No</w:t>
            </w:r>
            <w:r w:rsidR="0013570B" w:rsidRPr="009B759C">
              <w:rPr>
                <w:rFonts w:ascii="Times New Roman" w:hAnsi="Times New Roman"/>
                <w:sz w:val="18"/>
                <w:szCs w:val="18"/>
              </w:rPr>
              <w:t>.: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2AA8654A" w14:textId="32A0315D" w:rsidR="0013570B" w:rsidRPr="009B759C" w:rsidRDefault="00E4223B" w:rsidP="007328A5">
            <w:pPr>
              <w:tabs>
                <w:tab w:val="left" w:pos="1260"/>
                <w:tab w:val="left" w:pos="4680"/>
              </w:tabs>
              <w:spacing w:after="0"/>
              <w:ind w:left="109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iCs/>
                <w:sz w:val="14"/>
                <w:szCs w:val="14"/>
              </w:rPr>
              <w:t xml:space="preserve">                         </w:t>
            </w:r>
            <w:r w:rsidR="006646AF" w:rsidRPr="009B759C">
              <w:rPr>
                <w:rFonts w:ascii="Times New Roman" w:hAnsi="Times New Roman"/>
                <w:i/>
                <w:iCs/>
                <w:sz w:val="14"/>
                <w:szCs w:val="14"/>
              </w:rPr>
              <w:t>(Hong Kong</w:t>
            </w:r>
            <w:r w:rsidR="003964E7">
              <w:rPr>
                <w:rFonts w:ascii="Times New Roman" w:hAnsi="Times New Roman"/>
                <w:i/>
                <w:iCs/>
                <w:sz w:val="14"/>
                <w:szCs w:val="14"/>
              </w:rPr>
              <w:t xml:space="preserve"> contact</w:t>
            </w:r>
            <w:r w:rsidR="006646AF" w:rsidRPr="009B759C">
              <w:rPr>
                <w:rFonts w:ascii="Times New Roman" w:hAnsi="Times New Roman"/>
                <w:i/>
                <w:iCs/>
                <w:sz w:val="14"/>
                <w:szCs w:val="14"/>
              </w:rPr>
              <w:t>)</w:t>
            </w:r>
          </w:p>
        </w:tc>
      </w:tr>
    </w:tbl>
    <w:p w14:paraId="55F7177F" w14:textId="39D0E955" w:rsidR="0013570B" w:rsidRPr="00E120E8" w:rsidRDefault="0013570B" w:rsidP="006930A7">
      <w:pPr>
        <w:pBdr>
          <w:bottom w:val="single" w:sz="12" w:space="1" w:color="auto"/>
        </w:pBdr>
        <w:spacing w:after="120"/>
        <w:rPr>
          <w:rFonts w:ascii="Times New Roman" w:hAnsi="Times New Roman"/>
          <w:sz w:val="16"/>
          <w:szCs w:val="16"/>
        </w:rPr>
      </w:pPr>
    </w:p>
    <w:p w14:paraId="4914475B" w14:textId="33E86D45" w:rsidR="0013570B" w:rsidRPr="003F75D0" w:rsidRDefault="000C25B5" w:rsidP="00F441D6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  <w:szCs w:val="20"/>
        </w:rPr>
      </w:pPr>
      <w:r w:rsidRPr="000C25B5">
        <w:rPr>
          <w:rFonts w:ascii="Times New Roman" w:hAnsi="Times New Roman"/>
          <w:b/>
          <w:sz w:val="20"/>
          <w:szCs w:val="20"/>
        </w:rPr>
        <w:t>Information on Student Exchange Programme</w:t>
      </w:r>
    </w:p>
    <w:tbl>
      <w:tblPr>
        <w:tblStyle w:val="TableGridLight"/>
        <w:tblW w:w="102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995"/>
        <w:gridCol w:w="95"/>
        <w:gridCol w:w="898"/>
        <w:gridCol w:w="2409"/>
        <w:gridCol w:w="86"/>
        <w:gridCol w:w="625"/>
        <w:gridCol w:w="849"/>
        <w:gridCol w:w="54"/>
        <w:gridCol w:w="780"/>
        <w:gridCol w:w="284"/>
        <w:gridCol w:w="292"/>
        <w:gridCol w:w="1850"/>
        <w:gridCol w:w="72"/>
        <w:gridCol w:w="16"/>
        <w:gridCol w:w="195"/>
        <w:gridCol w:w="84"/>
      </w:tblGrid>
      <w:tr w:rsidR="000E3FEA" w:rsidRPr="009B759C" w14:paraId="1BD680E1" w14:textId="06F7D60D" w:rsidTr="007D78DE">
        <w:trPr>
          <w:gridAfter w:val="4"/>
          <w:wAfter w:w="367" w:type="dxa"/>
          <w:trHeight w:hRule="exact" w:val="297"/>
        </w:trPr>
        <w:tc>
          <w:tcPr>
            <w:tcW w:w="1701" w:type="dxa"/>
            <w:gridSpan w:val="2"/>
          </w:tcPr>
          <w:p w14:paraId="01FE8239" w14:textId="381A0FA3" w:rsidR="000E3FEA" w:rsidRPr="009B759C" w:rsidRDefault="000E3FEA" w:rsidP="00D57D1B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Host</w:t>
            </w:r>
            <w:r w:rsidRPr="00C8410D">
              <w:rPr>
                <w:rFonts w:ascii="Times New Roman" w:hAnsi="Times New Roman"/>
                <w:sz w:val="18"/>
                <w:szCs w:val="18"/>
              </w:rPr>
              <w:t xml:space="preserve"> of </w:t>
            </w:r>
            <w:r w:rsidR="00BF0BF3">
              <w:rPr>
                <w:rFonts w:ascii="Times New Roman" w:hAnsi="Times New Roman"/>
                <w:sz w:val="18"/>
                <w:szCs w:val="18"/>
              </w:rPr>
              <w:t>I</w:t>
            </w:r>
            <w:r w:rsidRPr="00C8410D">
              <w:rPr>
                <w:rFonts w:ascii="Times New Roman" w:hAnsi="Times New Roman"/>
                <w:sz w:val="18"/>
                <w:szCs w:val="18"/>
              </w:rPr>
              <w:t>nstitution:</w:t>
            </w:r>
          </w:p>
        </w:tc>
        <w:tc>
          <w:tcPr>
            <w:tcW w:w="3402" w:type="dxa"/>
            <w:gridSpan w:val="3"/>
            <w:tcBorders>
              <w:bottom w:val="single" w:sz="4" w:space="0" w:color="auto"/>
            </w:tcBorders>
          </w:tcPr>
          <w:p w14:paraId="34063FB7" w14:textId="77777777" w:rsidR="000E3FEA" w:rsidRPr="009B759C" w:rsidRDefault="000E3FEA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</w:p>
        </w:tc>
        <w:tc>
          <w:tcPr>
            <w:tcW w:w="1560" w:type="dxa"/>
            <w:gridSpan w:val="3"/>
          </w:tcPr>
          <w:p w14:paraId="0E132652" w14:textId="26F27279" w:rsidR="000E3FEA" w:rsidRPr="009B759C" w:rsidRDefault="000E3FEA" w:rsidP="00E4223B">
            <w:pPr>
              <w:tabs>
                <w:tab w:val="left" w:pos="720"/>
                <w:tab w:val="left" w:pos="1260"/>
                <w:tab w:val="left" w:pos="4680"/>
              </w:tabs>
              <w:spacing w:after="0"/>
              <w:ind w:firstLine="18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  <w:t>Region</w:t>
            </w:r>
            <w:r w:rsidR="00DC42EE"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  <w:t xml:space="preserve"> </w:t>
            </w:r>
            <w:r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  <w:t>/ Country:</w:t>
            </w:r>
          </w:p>
        </w:tc>
        <w:tc>
          <w:tcPr>
            <w:tcW w:w="3260" w:type="dxa"/>
            <w:gridSpan w:val="5"/>
            <w:tcBorders>
              <w:bottom w:val="single" w:sz="4" w:space="0" w:color="auto"/>
            </w:tcBorders>
          </w:tcPr>
          <w:p w14:paraId="6CDB6A44" w14:textId="77777777" w:rsidR="000E3FEA" w:rsidRPr="009B759C" w:rsidRDefault="000E3FEA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</w:p>
        </w:tc>
      </w:tr>
      <w:tr w:rsidR="000E3FEA" w:rsidRPr="009B759C" w14:paraId="1BE708C9" w14:textId="77777777" w:rsidTr="007328A5">
        <w:trPr>
          <w:gridAfter w:val="2"/>
          <w:wAfter w:w="279" w:type="dxa"/>
          <w:trHeight w:hRule="exact" w:val="227"/>
        </w:trPr>
        <w:tc>
          <w:tcPr>
            <w:tcW w:w="1796" w:type="dxa"/>
            <w:gridSpan w:val="3"/>
          </w:tcPr>
          <w:p w14:paraId="45D54F21" w14:textId="77777777" w:rsidR="000E3FEA" w:rsidRDefault="000E3FEA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93" w:type="dxa"/>
            <w:gridSpan w:val="3"/>
            <w:tcBorders>
              <w:top w:val="single" w:sz="4" w:space="0" w:color="auto"/>
            </w:tcBorders>
          </w:tcPr>
          <w:p w14:paraId="23497FF4" w14:textId="77777777" w:rsidR="000E3FEA" w:rsidRPr="009B759C" w:rsidRDefault="000E3FEA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</w:p>
        </w:tc>
        <w:tc>
          <w:tcPr>
            <w:tcW w:w="1528" w:type="dxa"/>
            <w:gridSpan w:val="3"/>
          </w:tcPr>
          <w:p w14:paraId="55BE7ABF" w14:textId="77777777" w:rsidR="000E3FEA" w:rsidRDefault="000E3FEA" w:rsidP="00E4223B">
            <w:pPr>
              <w:tabs>
                <w:tab w:val="left" w:pos="720"/>
                <w:tab w:val="left" w:pos="1260"/>
                <w:tab w:val="left" w:pos="4680"/>
              </w:tabs>
              <w:spacing w:after="0"/>
              <w:ind w:left="209" w:hanging="209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</w:p>
        </w:tc>
        <w:tc>
          <w:tcPr>
            <w:tcW w:w="3294" w:type="dxa"/>
            <w:gridSpan w:val="6"/>
            <w:tcBorders>
              <w:top w:val="single" w:sz="4" w:space="0" w:color="auto"/>
            </w:tcBorders>
          </w:tcPr>
          <w:p w14:paraId="0777D9B1" w14:textId="77777777" w:rsidR="000E3FEA" w:rsidRPr="009B759C" w:rsidRDefault="000E3FEA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8"/>
                <w:szCs w:val="18"/>
                <w:lang w:eastAsia="zh-TW"/>
              </w:rPr>
            </w:pPr>
          </w:p>
        </w:tc>
      </w:tr>
      <w:tr w:rsidR="00BF73FB" w:rsidRPr="009B759C" w14:paraId="41D2876A" w14:textId="77777777" w:rsidTr="007D78DE">
        <w:trPr>
          <w:gridAfter w:val="2"/>
          <w:wAfter w:w="279" w:type="dxa"/>
          <w:trHeight w:hRule="exact" w:val="289"/>
        </w:trPr>
        <w:tc>
          <w:tcPr>
            <w:tcW w:w="10011" w:type="dxa"/>
            <w:gridSpan w:val="15"/>
          </w:tcPr>
          <w:p w14:paraId="422C8AB8" w14:textId="6A754F12" w:rsidR="00BF73FB" w:rsidRPr="009B759C" w:rsidRDefault="00BF73FB" w:rsidP="00DC786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F73FB">
              <w:rPr>
                <w:rFonts w:ascii="Times New Roman" w:hAnsi="Times New Roman"/>
                <w:sz w:val="18"/>
                <w:szCs w:val="18"/>
              </w:rPr>
              <w:t>Exchange Programm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BF73FB">
              <w:rPr>
                <w:rFonts w:ascii="Times New Roman" w:hAnsi="Times New Roman" w:hint="eastAsia"/>
                <w:sz w:val="18"/>
                <w:szCs w:val="18"/>
              </w:rPr>
              <w:t>(</w:t>
            </w:r>
            <w:r w:rsidRPr="00BF73FB">
              <w:rPr>
                <w:rFonts w:ascii="Times New Roman" w:hAnsi="Times New Roman"/>
                <w:sz w:val="18"/>
                <w:szCs w:val="18"/>
              </w:rPr>
              <w:t xml:space="preserve">Please </w:t>
            </w:r>
            <w:r w:rsidR="000E3FEA">
              <w:rPr>
                <w:rFonts w:ascii="Times New Roman" w:hAnsi="Times New Roman"/>
                <w:b/>
                <w:bCs/>
                <w:sz w:val="18"/>
                <w:szCs w:val="18"/>
              </w:rPr>
              <w:sym w:font="Wingdings 2" w:char="F050"/>
            </w:r>
            <w:r w:rsidR="000E3F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</w:t>
            </w:r>
            <w:r w:rsidRPr="00BF73FB">
              <w:rPr>
                <w:rFonts w:ascii="Times New Roman" w:hAnsi="Times New Roman"/>
                <w:sz w:val="18"/>
                <w:szCs w:val="18"/>
              </w:rPr>
              <w:t>wherever appropriate)</w:t>
            </w:r>
            <w:r w:rsidRPr="00BF73FB">
              <w:rPr>
                <w:rFonts w:ascii="Times New Roman" w:hAnsi="Times New Roman" w:hint="eastAsia"/>
                <w:sz w:val="18"/>
                <w:szCs w:val="18"/>
              </w:rPr>
              <w:t>:</w:t>
            </w:r>
          </w:p>
        </w:tc>
      </w:tr>
      <w:tr w:rsidR="00BF73FB" w:rsidRPr="009B759C" w14:paraId="17F466BB" w14:textId="2C249828" w:rsidTr="007D78DE">
        <w:trPr>
          <w:gridAfter w:val="3"/>
          <w:wAfter w:w="295" w:type="dxa"/>
          <w:trHeight w:hRule="exact" w:val="288"/>
        </w:trPr>
        <w:tc>
          <w:tcPr>
            <w:tcW w:w="706" w:type="dxa"/>
          </w:tcPr>
          <w:tbl>
            <w:tblPr>
              <w:tblStyle w:val="TableGrid"/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BF73FB" w:rsidRPr="009B759C" w14:paraId="4A52CA5A" w14:textId="77777777" w:rsidTr="00BF73FB">
              <w:tc>
                <w:tcPr>
                  <w:tcW w:w="404" w:type="dxa"/>
                </w:tcPr>
                <w:p w14:paraId="7A55D82A" w14:textId="77777777" w:rsidR="00BF73FB" w:rsidRPr="009B759C" w:rsidRDefault="00BF73FB" w:rsidP="00BF73FB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434CE4B4" w14:textId="53E2B4B8" w:rsidR="00BF73FB" w:rsidRPr="009B759C" w:rsidRDefault="00BF73FB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397" w:type="dxa"/>
            <w:gridSpan w:val="4"/>
          </w:tcPr>
          <w:p w14:paraId="5ECD546A" w14:textId="56948651" w:rsidR="00BF73FB" w:rsidRPr="009B759C" w:rsidRDefault="00BF73FB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chool</w:t>
            </w:r>
            <w:r w:rsidRPr="00BF73FB">
              <w:rPr>
                <w:rFonts w:ascii="Times New Roman" w:hAnsi="Times New Roman"/>
                <w:sz w:val="18"/>
                <w:szCs w:val="18"/>
              </w:rPr>
              <w:t xml:space="preserve"> Exchange Programme</w:t>
            </w:r>
          </w:p>
        </w:tc>
        <w:tc>
          <w:tcPr>
            <w:tcW w:w="711" w:type="dxa"/>
            <w:gridSpan w:val="2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BF73FB" w:rsidRPr="009B759C" w14:paraId="02EA56FA" w14:textId="77777777" w:rsidTr="008E164B">
              <w:tc>
                <w:tcPr>
                  <w:tcW w:w="404" w:type="dxa"/>
                </w:tcPr>
                <w:p w14:paraId="57FF9455" w14:textId="77777777" w:rsidR="00BF73FB" w:rsidRPr="009B759C" w:rsidRDefault="00BF73FB" w:rsidP="00BF73FB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0620D3FC" w14:textId="77777777" w:rsidR="00BF73FB" w:rsidRPr="009B759C" w:rsidRDefault="00BF73FB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181" w:type="dxa"/>
            <w:gridSpan w:val="7"/>
          </w:tcPr>
          <w:p w14:paraId="12EDFA7F" w14:textId="623FE2E7" w:rsidR="00BF73FB" w:rsidRDefault="00BF73FB" w:rsidP="00D57D1B">
            <w:pPr>
              <w:tabs>
                <w:tab w:val="left" w:pos="1004"/>
                <w:tab w:val="left" w:pos="1429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F73FB">
              <w:rPr>
                <w:rFonts w:ascii="Times New Roman" w:hAnsi="Times New Roman"/>
                <w:sz w:val="18"/>
                <w:szCs w:val="18"/>
              </w:rPr>
              <w:t>HKU Worldwide Exchange Programme</w:t>
            </w:r>
          </w:p>
        </w:tc>
      </w:tr>
      <w:tr w:rsidR="000A6A3F" w:rsidRPr="009B759C" w14:paraId="4489FB77" w14:textId="48D3E083" w:rsidTr="007D78DE">
        <w:trPr>
          <w:gridAfter w:val="1"/>
          <w:wAfter w:w="84" w:type="dxa"/>
          <w:trHeight w:hRule="exact" w:val="288"/>
        </w:trPr>
        <w:tc>
          <w:tcPr>
            <w:tcW w:w="706" w:type="dxa"/>
          </w:tcPr>
          <w:tbl>
            <w:tblPr>
              <w:tblStyle w:val="TableGrid"/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0D49CCEB" w14:textId="77777777" w:rsidTr="008E164B">
              <w:tc>
                <w:tcPr>
                  <w:tcW w:w="404" w:type="dxa"/>
                </w:tcPr>
                <w:p w14:paraId="592C230F" w14:textId="77777777" w:rsidR="000A6A3F" w:rsidRPr="009B759C" w:rsidRDefault="000A6A3F" w:rsidP="00BF73FB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7C9BD0A3" w14:textId="77777777" w:rsidR="000A6A3F" w:rsidRPr="009B759C" w:rsidRDefault="000A6A3F" w:rsidP="00BF73FB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397" w:type="dxa"/>
            <w:gridSpan w:val="4"/>
          </w:tcPr>
          <w:p w14:paraId="009FEF1C" w14:textId="0F8A4CC8" w:rsidR="000A6A3F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PRU Virtual Student Exchange Programme</w:t>
            </w:r>
          </w:p>
        </w:tc>
        <w:tc>
          <w:tcPr>
            <w:tcW w:w="711" w:type="dxa"/>
            <w:gridSpan w:val="2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0B57AAAC" w14:textId="77777777" w:rsidTr="008E164B">
              <w:tc>
                <w:tcPr>
                  <w:tcW w:w="404" w:type="dxa"/>
                </w:tcPr>
                <w:p w14:paraId="29A0728F" w14:textId="77777777" w:rsidR="000A6A3F" w:rsidRPr="009B759C" w:rsidRDefault="000A6A3F" w:rsidP="00BF73FB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2A4BC3F" w14:textId="77777777" w:rsidR="000A6A3F" w:rsidRPr="009B759C" w:rsidRDefault="000A6A3F" w:rsidP="00BF73FB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67" w:type="dxa"/>
            <w:gridSpan w:val="4"/>
          </w:tcPr>
          <w:p w14:paraId="54D683C5" w14:textId="4B91DF73" w:rsidR="000A6A3F" w:rsidRPr="000A6A3F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thers </w:t>
            </w:r>
            <w:r w:rsidRPr="000A6A3F">
              <w:rPr>
                <w:rFonts w:ascii="Times New Roman" w:hAnsi="Times New Roman"/>
                <w:i/>
                <w:iCs/>
                <w:sz w:val="18"/>
                <w:szCs w:val="18"/>
              </w:rPr>
              <w:t>(please specify)</w:t>
            </w: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2425" w:type="dxa"/>
            <w:gridSpan w:val="5"/>
          </w:tcPr>
          <w:p w14:paraId="0358EAF1" w14:textId="77777777" w:rsidR="000A6A3F" w:rsidRPr="000A6A3F" w:rsidRDefault="000A6A3F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  <w:u w:val="single"/>
              </w:rPr>
            </w:pPr>
          </w:p>
        </w:tc>
      </w:tr>
      <w:tr w:rsidR="007D78DE" w:rsidRPr="009B759C" w14:paraId="4A9F168B" w14:textId="77777777" w:rsidTr="00181473">
        <w:trPr>
          <w:trHeight w:hRule="exact" w:val="288"/>
        </w:trPr>
        <w:tc>
          <w:tcPr>
            <w:tcW w:w="2694" w:type="dxa"/>
            <w:gridSpan w:val="4"/>
          </w:tcPr>
          <w:p w14:paraId="7C62ADA3" w14:textId="78FA68AB" w:rsidR="007D78DE" w:rsidRPr="00181473" w:rsidRDefault="007D78DE" w:rsidP="00BF73F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81473">
              <w:rPr>
                <w:rFonts w:ascii="Times New Roman" w:hAnsi="Times New Roman"/>
                <w:sz w:val="18"/>
                <w:szCs w:val="18"/>
              </w:rPr>
              <w:t xml:space="preserve">Academic Year </w:t>
            </w:r>
            <w:r w:rsidRPr="002743F1">
              <w:rPr>
                <w:rFonts w:ascii="Times New Roman" w:hAnsi="Times New Roman"/>
                <w:i/>
                <w:iCs/>
                <w:sz w:val="18"/>
                <w:szCs w:val="18"/>
              </w:rPr>
              <w:t>(</w:t>
            </w:r>
            <w:proofErr w:type="gramStart"/>
            <w:r w:rsidRPr="002743F1">
              <w:rPr>
                <w:rFonts w:ascii="Times New Roman" w:hAnsi="Times New Roman"/>
                <w:i/>
                <w:iCs/>
                <w:sz w:val="18"/>
                <w:szCs w:val="18"/>
              </w:rPr>
              <w:t>e.g.</w:t>
            </w:r>
            <w:proofErr w:type="gramEnd"/>
            <w:r w:rsidRPr="002743F1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2026-2027)</w:t>
            </w:r>
            <w:r w:rsidRPr="00181473"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775F1D5C" w14:textId="23653303" w:rsidR="007D78DE" w:rsidRPr="00BF73FB" w:rsidRDefault="007D78DE" w:rsidP="00BF73F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1" w:type="dxa"/>
            <w:gridSpan w:val="2"/>
          </w:tcPr>
          <w:p w14:paraId="5DAB8F8C" w14:textId="77777777" w:rsidR="007D78DE" w:rsidRDefault="007D78DE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  <w:p w14:paraId="642F6D2B" w14:textId="77777777" w:rsidR="001450D9" w:rsidRDefault="001450D9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  <w:p w14:paraId="16F65BC5" w14:textId="19AEDBB5" w:rsidR="001450D9" w:rsidRPr="00490FE1" w:rsidRDefault="001450D9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1683" w:type="dxa"/>
            <w:gridSpan w:val="3"/>
          </w:tcPr>
          <w:p w14:paraId="042B4619" w14:textId="77777777" w:rsidR="007D78DE" w:rsidRPr="00490FE1" w:rsidRDefault="007D78DE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576" w:type="dxa"/>
            <w:gridSpan w:val="2"/>
          </w:tcPr>
          <w:p w14:paraId="0B2CE309" w14:textId="77777777" w:rsidR="007D78DE" w:rsidRPr="00490FE1" w:rsidRDefault="007D78DE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2217" w:type="dxa"/>
            <w:gridSpan w:val="5"/>
          </w:tcPr>
          <w:p w14:paraId="540E7B5A" w14:textId="77777777" w:rsidR="007D78DE" w:rsidRPr="00490FE1" w:rsidRDefault="007D78DE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</w:tr>
    </w:tbl>
    <w:p w14:paraId="35A0EB4F" w14:textId="77777777" w:rsidR="007D78DE" w:rsidRPr="007D78DE" w:rsidRDefault="007D78DE" w:rsidP="007D78DE">
      <w:pPr>
        <w:spacing w:after="0" w:line="120" w:lineRule="auto"/>
        <w:rPr>
          <w:sz w:val="16"/>
          <w:szCs w:val="16"/>
        </w:rPr>
      </w:pPr>
    </w:p>
    <w:tbl>
      <w:tblPr>
        <w:tblStyle w:val="TableGridLight"/>
        <w:tblW w:w="142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130"/>
        <w:gridCol w:w="810"/>
        <w:gridCol w:w="1029"/>
        <w:gridCol w:w="428"/>
        <w:gridCol w:w="711"/>
        <w:gridCol w:w="991"/>
        <w:gridCol w:w="692"/>
        <w:gridCol w:w="118"/>
        <w:gridCol w:w="458"/>
        <w:gridCol w:w="432"/>
        <w:gridCol w:w="567"/>
        <w:gridCol w:w="711"/>
        <w:gridCol w:w="405"/>
        <w:gridCol w:w="102"/>
        <w:gridCol w:w="474"/>
        <w:gridCol w:w="702"/>
        <w:gridCol w:w="576"/>
        <w:gridCol w:w="939"/>
        <w:gridCol w:w="1278"/>
      </w:tblGrid>
      <w:tr w:rsidR="001450D9" w:rsidRPr="009B759C" w14:paraId="02153D34" w14:textId="77777777" w:rsidTr="001450D9">
        <w:trPr>
          <w:trHeight w:hRule="exact" w:val="288"/>
        </w:trPr>
        <w:tc>
          <w:tcPr>
            <w:tcW w:w="4678" w:type="dxa"/>
            <w:gridSpan w:val="4"/>
          </w:tcPr>
          <w:p w14:paraId="1ED3B5AE" w14:textId="03D9A3C6" w:rsidR="001450D9" w:rsidRPr="009B759C" w:rsidRDefault="001450D9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81473">
              <w:rPr>
                <w:rFonts w:ascii="Times New Roman" w:hAnsi="Times New Roman"/>
                <w:sz w:val="18"/>
                <w:szCs w:val="18"/>
              </w:rPr>
              <w:t>Period of Exchange Studies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BF73FB">
              <w:rPr>
                <w:rFonts w:ascii="Times New Roman" w:hAnsi="Times New Roman" w:hint="eastAsia"/>
                <w:sz w:val="18"/>
                <w:szCs w:val="18"/>
              </w:rPr>
              <w:t>(</w:t>
            </w:r>
            <w:r w:rsidRPr="00BF73FB">
              <w:rPr>
                <w:rFonts w:ascii="Times New Roman" w:hAnsi="Times New Roman"/>
                <w:sz w:val="18"/>
                <w:szCs w:val="18"/>
              </w:rPr>
              <w:t xml:space="preserve">Please 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sym w:font="Wingdings 2" w:char="F050"/>
            </w:r>
            <w:r w:rsidRPr="00BF73FB">
              <w:rPr>
                <w:rFonts w:ascii="Times New Roman" w:hAnsi="Times New Roman"/>
                <w:sz w:val="18"/>
                <w:szCs w:val="18"/>
              </w:rPr>
              <w:t xml:space="preserve"> wherever appropriate)</w:t>
            </w:r>
            <w:r w:rsidRPr="00BF73FB">
              <w:rPr>
                <w:rFonts w:ascii="Times New Roman" w:hAnsi="Times New Roman" w:hint="eastAsia"/>
                <w:sz w:val="18"/>
                <w:szCs w:val="18"/>
              </w:rPr>
              <w:t>:</w:t>
            </w:r>
          </w:p>
        </w:tc>
        <w:tc>
          <w:tcPr>
            <w:tcW w:w="2130" w:type="dxa"/>
            <w:gridSpan w:val="3"/>
          </w:tcPr>
          <w:p w14:paraId="3AED849E" w14:textId="77777777" w:rsidR="001450D9" w:rsidRDefault="001450D9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10" w:type="dxa"/>
            <w:gridSpan w:val="2"/>
          </w:tcPr>
          <w:p w14:paraId="450561E9" w14:textId="77777777" w:rsidR="001450D9" w:rsidRPr="009B759C" w:rsidRDefault="001450D9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57" w:type="dxa"/>
            <w:gridSpan w:val="3"/>
          </w:tcPr>
          <w:p w14:paraId="7A8A108A" w14:textId="77777777" w:rsidR="001450D9" w:rsidRDefault="001450D9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11" w:type="dxa"/>
          </w:tcPr>
          <w:p w14:paraId="1DA989BA" w14:textId="77777777" w:rsidR="001450D9" w:rsidRPr="009B759C" w:rsidRDefault="001450D9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83" w:type="dxa"/>
            <w:gridSpan w:val="4"/>
          </w:tcPr>
          <w:p w14:paraId="0C156756" w14:textId="77777777" w:rsidR="001450D9" w:rsidRDefault="001450D9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6" w:type="dxa"/>
          </w:tcPr>
          <w:p w14:paraId="2C29FBA6" w14:textId="77777777" w:rsidR="001450D9" w:rsidRPr="009B759C" w:rsidRDefault="001450D9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17" w:type="dxa"/>
            <w:gridSpan w:val="2"/>
          </w:tcPr>
          <w:p w14:paraId="61A7EBFD" w14:textId="77777777" w:rsidR="001450D9" w:rsidRDefault="001450D9" w:rsidP="004A5ACE">
            <w:pPr>
              <w:tabs>
                <w:tab w:val="left" w:pos="720"/>
                <w:tab w:val="left" w:pos="1260"/>
                <w:tab w:val="left" w:pos="4680"/>
              </w:tabs>
              <w:spacing w:after="0"/>
              <w:ind w:left="458" w:hanging="28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A6A3F" w:rsidRPr="009B759C" w14:paraId="443C1442" w14:textId="60DF4A3F" w:rsidTr="001450D9">
        <w:trPr>
          <w:gridAfter w:val="5"/>
          <w:wAfter w:w="3969" w:type="dxa"/>
          <w:trHeight w:hRule="exact" w:val="288"/>
        </w:trPr>
        <w:tc>
          <w:tcPr>
            <w:tcW w:w="709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349793ED" w14:textId="77777777" w:rsidTr="008E164B">
              <w:tc>
                <w:tcPr>
                  <w:tcW w:w="404" w:type="dxa"/>
                </w:tcPr>
                <w:p w14:paraId="1ACC8F06" w14:textId="77777777" w:rsidR="000A6A3F" w:rsidRPr="009B759C" w:rsidRDefault="000A6A3F" w:rsidP="000A6A3F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0547E655" w14:textId="08AB0140" w:rsidR="000A6A3F" w:rsidRPr="009B759C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30" w:type="dxa"/>
          </w:tcPr>
          <w:p w14:paraId="325BF6DD" w14:textId="44CE28D3" w:rsidR="000A6A3F" w:rsidRPr="009B759C" w:rsidRDefault="000A6A3F" w:rsidP="000A6A3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0A6A3F">
              <w:rPr>
                <w:rFonts w:ascii="Times New Roman" w:hAnsi="Times New Roman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emester</w:t>
            </w:r>
          </w:p>
        </w:tc>
        <w:tc>
          <w:tcPr>
            <w:tcW w:w="810" w:type="dxa"/>
          </w:tcPr>
          <w:tbl>
            <w:tblPr>
              <w:tblStyle w:val="TableGrid"/>
              <w:tblpPr w:leftFromText="180" w:rightFromText="180" w:vertAnchor="text" w:horzAnchor="margin" w:tblpY="-132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3BD39411" w14:textId="77777777" w:rsidTr="000A6A3F">
              <w:tc>
                <w:tcPr>
                  <w:tcW w:w="404" w:type="dxa"/>
                </w:tcPr>
                <w:p w14:paraId="432349D0" w14:textId="77777777" w:rsidR="000A6A3F" w:rsidRPr="009B759C" w:rsidRDefault="000A6A3F" w:rsidP="000A6A3F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bookmarkStart w:id="2" w:name="_Hlk199161993"/>
                </w:p>
              </w:tc>
            </w:tr>
            <w:bookmarkEnd w:id="2"/>
          </w:tbl>
          <w:p w14:paraId="0D1A47AB" w14:textId="49B7CBC7" w:rsidR="000A6A3F" w:rsidRPr="009B759C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57" w:type="dxa"/>
            <w:gridSpan w:val="2"/>
          </w:tcPr>
          <w:p w14:paraId="5A9C33EB" w14:textId="367A1838" w:rsidR="000A6A3F" w:rsidRPr="009B759C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0A6A3F">
              <w:rPr>
                <w:rFonts w:ascii="Times New Roman" w:hAnsi="Times New Roman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emester</w:t>
            </w:r>
          </w:p>
        </w:tc>
        <w:tc>
          <w:tcPr>
            <w:tcW w:w="711" w:type="dxa"/>
          </w:tcPr>
          <w:tbl>
            <w:tblPr>
              <w:tblStyle w:val="TableGrid"/>
              <w:tblpPr w:leftFromText="180" w:rightFromText="180" w:vertAnchor="text" w:horzAnchor="margin" w:tblpY="-103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061D22DD" w14:textId="77777777" w:rsidTr="000A6A3F">
              <w:tc>
                <w:tcPr>
                  <w:tcW w:w="404" w:type="dxa"/>
                </w:tcPr>
                <w:p w14:paraId="389D5044" w14:textId="77777777" w:rsidR="000A6A3F" w:rsidRPr="009B759C" w:rsidRDefault="000A6A3F" w:rsidP="000A6A3F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5FACE30B" w14:textId="77777777" w:rsidR="000A6A3F" w:rsidRPr="009B759C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83" w:type="dxa"/>
            <w:gridSpan w:val="2"/>
          </w:tcPr>
          <w:p w14:paraId="23BC25C4" w14:textId="0E4E5983" w:rsidR="000A6A3F" w:rsidRPr="009B759C" w:rsidRDefault="001450D9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Winter</w:t>
            </w:r>
            <w:r w:rsidR="000A6A3F" w:rsidRPr="000A6A3F">
              <w:rPr>
                <w:rFonts w:ascii="Times New Roman" w:hAnsi="Times New Roman"/>
                <w:sz w:val="18"/>
                <w:szCs w:val="18"/>
              </w:rPr>
              <w:t xml:space="preserve"> Semester</w:t>
            </w:r>
          </w:p>
        </w:tc>
        <w:tc>
          <w:tcPr>
            <w:tcW w:w="576" w:type="dxa"/>
            <w:gridSpan w:val="2"/>
          </w:tcPr>
          <w:tbl>
            <w:tblPr>
              <w:tblStyle w:val="TableGrid"/>
              <w:tblpPr w:leftFromText="180" w:rightFromText="180" w:vertAnchor="text" w:horzAnchor="margin" w:tblpY="-120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0A6A3F" w:rsidRPr="009B759C" w14:paraId="264E2B15" w14:textId="77777777" w:rsidTr="000A6A3F">
              <w:tc>
                <w:tcPr>
                  <w:tcW w:w="404" w:type="dxa"/>
                </w:tcPr>
                <w:p w14:paraId="1351058A" w14:textId="77777777" w:rsidR="000A6A3F" w:rsidRPr="009B759C" w:rsidRDefault="000A6A3F" w:rsidP="000A6A3F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2440D9A8" w14:textId="77777777" w:rsidR="000A6A3F" w:rsidRPr="009B759C" w:rsidRDefault="000A6A3F" w:rsidP="00D73F4E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17" w:type="dxa"/>
            <w:gridSpan w:val="5"/>
          </w:tcPr>
          <w:p w14:paraId="71303D82" w14:textId="7807B44C" w:rsidR="000A6A3F" w:rsidRPr="009B759C" w:rsidRDefault="001450D9" w:rsidP="004A5ACE">
            <w:pPr>
              <w:tabs>
                <w:tab w:val="left" w:pos="720"/>
                <w:tab w:val="left" w:pos="1260"/>
                <w:tab w:val="left" w:pos="4680"/>
              </w:tabs>
              <w:spacing w:after="0"/>
              <w:ind w:left="458" w:hanging="284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ummer</w:t>
            </w:r>
            <w:r w:rsidR="00F25403">
              <w:rPr>
                <w:rFonts w:ascii="Times New Roman" w:hAnsi="Times New Roman"/>
                <w:sz w:val="18"/>
                <w:szCs w:val="18"/>
              </w:rPr>
              <w:t xml:space="preserve"> Break</w:t>
            </w:r>
          </w:p>
        </w:tc>
      </w:tr>
      <w:tr w:rsidR="001450D9" w:rsidRPr="009B759C" w14:paraId="1B1AB9C8" w14:textId="62B49045" w:rsidTr="001450D9">
        <w:trPr>
          <w:gridAfter w:val="1"/>
          <w:wAfter w:w="1278" w:type="dxa"/>
          <w:trHeight w:hRule="exact" w:val="244"/>
        </w:trPr>
        <w:tc>
          <w:tcPr>
            <w:tcW w:w="709" w:type="dxa"/>
          </w:tcPr>
          <w:tbl>
            <w:tblPr>
              <w:tblStyle w:val="TableGrid"/>
              <w:tblpPr w:leftFromText="180" w:rightFromText="180" w:vertAnchor="text" w:horzAnchor="margin" w:tblpY="-120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1450D9" w:rsidRPr="009B759C" w14:paraId="320DC271" w14:textId="77777777" w:rsidTr="009658F7">
              <w:tc>
                <w:tcPr>
                  <w:tcW w:w="404" w:type="dxa"/>
                </w:tcPr>
                <w:p w14:paraId="709F8066" w14:textId="77777777" w:rsidR="001450D9" w:rsidRPr="009B759C" w:rsidRDefault="001450D9" w:rsidP="001450D9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528117BE" w14:textId="77777777" w:rsidR="001450D9" w:rsidRPr="009B759C" w:rsidRDefault="001450D9" w:rsidP="001450D9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30" w:type="dxa"/>
          </w:tcPr>
          <w:p w14:paraId="6DDBDC71" w14:textId="54E9266B" w:rsidR="001450D9" w:rsidRPr="009B759C" w:rsidRDefault="001450D9" w:rsidP="001450D9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A6A3F">
              <w:rPr>
                <w:rFonts w:ascii="Times New Roman" w:hAnsi="Times New Roman"/>
                <w:sz w:val="18"/>
                <w:szCs w:val="18"/>
              </w:rPr>
              <w:t>Whole Year</w:t>
            </w:r>
          </w:p>
        </w:tc>
        <w:tc>
          <w:tcPr>
            <w:tcW w:w="2267" w:type="dxa"/>
            <w:gridSpan w:val="3"/>
          </w:tcPr>
          <w:tbl>
            <w:tblPr>
              <w:tblStyle w:val="TableGrid"/>
              <w:tblpPr w:leftFromText="180" w:rightFromText="180" w:vertAnchor="text" w:horzAnchor="margin" w:tblpY="-120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04"/>
            </w:tblGrid>
            <w:tr w:rsidR="001450D9" w:rsidRPr="009B759C" w14:paraId="412570EF" w14:textId="77777777" w:rsidTr="00850D2D">
              <w:tc>
                <w:tcPr>
                  <w:tcW w:w="404" w:type="dxa"/>
                </w:tcPr>
                <w:p w14:paraId="0FB8D739" w14:textId="77777777" w:rsidR="001450D9" w:rsidRPr="009B759C" w:rsidRDefault="001450D9" w:rsidP="001450D9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26A4CB5F" w14:textId="08BC97F7" w:rsidR="001450D9" w:rsidRPr="009B759C" w:rsidRDefault="001450D9" w:rsidP="001450D9">
            <w:pPr>
              <w:tabs>
                <w:tab w:val="left" w:pos="1171"/>
                <w:tab w:val="left" w:pos="1260"/>
                <w:tab w:val="left" w:pos="1455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  Others</w:t>
            </w:r>
          </w:p>
        </w:tc>
        <w:tc>
          <w:tcPr>
            <w:tcW w:w="3402" w:type="dxa"/>
            <w:gridSpan w:val="6"/>
          </w:tcPr>
          <w:p w14:paraId="39FE6F1B" w14:textId="2182D23A" w:rsidR="001450D9" w:rsidRPr="009B759C" w:rsidRDefault="001450D9" w:rsidP="001450D9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83" w:type="dxa"/>
            <w:gridSpan w:val="3"/>
          </w:tcPr>
          <w:p w14:paraId="4A72ECE1" w14:textId="77777777" w:rsidR="001450D9" w:rsidRPr="009B759C" w:rsidRDefault="001450D9" w:rsidP="001450D9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6" w:type="dxa"/>
            <w:gridSpan w:val="2"/>
          </w:tcPr>
          <w:p w14:paraId="55282F10" w14:textId="77777777" w:rsidR="001450D9" w:rsidRPr="009B759C" w:rsidRDefault="001450D9" w:rsidP="001450D9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17" w:type="dxa"/>
            <w:gridSpan w:val="3"/>
          </w:tcPr>
          <w:p w14:paraId="440FA492" w14:textId="70524733" w:rsidR="001450D9" w:rsidRPr="008A052B" w:rsidRDefault="001450D9" w:rsidP="001450D9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</w:p>
        </w:tc>
      </w:tr>
    </w:tbl>
    <w:p w14:paraId="4E7052C6" w14:textId="77777777" w:rsidR="0039537D" w:rsidRPr="001450D9" w:rsidRDefault="0039537D" w:rsidP="000A6A3F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6"/>
          <w:szCs w:val="16"/>
        </w:rPr>
      </w:pPr>
    </w:p>
    <w:p w14:paraId="15235BD3" w14:textId="709A3577" w:rsidR="000A6A3F" w:rsidRDefault="000A6A3F" w:rsidP="000A6A3F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  <w:szCs w:val="20"/>
        </w:rPr>
      </w:pPr>
      <w:r w:rsidRPr="000A6A3F">
        <w:rPr>
          <w:rFonts w:ascii="Times New Roman" w:hAnsi="Times New Roman"/>
          <w:b/>
          <w:sz w:val="20"/>
          <w:szCs w:val="20"/>
        </w:rPr>
        <w:t>Application for Credit Transfer</w:t>
      </w:r>
    </w:p>
    <w:p w14:paraId="67021D06" w14:textId="77777777" w:rsidR="000A6A3F" w:rsidRPr="001450D9" w:rsidRDefault="000A6A3F" w:rsidP="000A6A3F">
      <w:pPr>
        <w:pStyle w:val="ListParagraph"/>
        <w:rPr>
          <w:rFonts w:ascii="Times New Roman" w:hAnsi="Times New Roman"/>
          <w:b/>
          <w:sz w:val="12"/>
          <w:szCs w:val="12"/>
        </w:rPr>
      </w:pPr>
    </w:p>
    <w:tbl>
      <w:tblPr>
        <w:tblStyle w:val="TableGridLight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9546"/>
      </w:tblGrid>
      <w:tr w:rsidR="000A6A3F" w14:paraId="6CD6341D" w14:textId="77777777" w:rsidTr="00B57741">
        <w:tc>
          <w:tcPr>
            <w:tcW w:w="624" w:type="dxa"/>
          </w:tcPr>
          <w:p w14:paraId="1ACF4118" w14:textId="77777777" w:rsidR="000A6A3F" w:rsidRPr="008A052B" w:rsidRDefault="000A6A3F" w:rsidP="008E164B">
            <w:pPr>
              <w:pStyle w:val="ListParagraph"/>
              <w:numPr>
                <w:ilvl w:val="0"/>
                <w:numId w:val="3"/>
              </w:num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546" w:type="dxa"/>
          </w:tcPr>
          <w:p w14:paraId="1C00FC27" w14:textId="62F3A7FE" w:rsidR="000A6A3F" w:rsidRDefault="000A6A3F" w:rsidP="008E164B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A6A3F">
              <w:rPr>
                <w:rFonts w:ascii="Times New Roman" w:hAnsi="Times New Roman"/>
                <w:sz w:val="18"/>
                <w:szCs w:val="18"/>
              </w:rPr>
              <w:t>List all the courses you wish to apply for credit transfer</w:t>
            </w:r>
          </w:p>
        </w:tc>
      </w:tr>
    </w:tbl>
    <w:p w14:paraId="50BDC22E" w14:textId="77777777" w:rsidR="000A6A3F" w:rsidRPr="007328A5" w:rsidRDefault="000A6A3F" w:rsidP="007328A5">
      <w:pPr>
        <w:tabs>
          <w:tab w:val="left" w:pos="720"/>
          <w:tab w:val="left" w:pos="1260"/>
          <w:tab w:val="left" w:pos="4680"/>
        </w:tabs>
        <w:spacing w:after="0" w:line="192" w:lineRule="auto"/>
        <w:rPr>
          <w:rFonts w:ascii="Times New Roman" w:hAnsi="Times New Roman"/>
          <w:sz w:val="16"/>
          <w:szCs w:val="16"/>
        </w:rPr>
      </w:pPr>
    </w:p>
    <w:tbl>
      <w:tblPr>
        <w:tblStyle w:val="TableGrid"/>
        <w:tblW w:w="10498" w:type="dxa"/>
        <w:tblLayout w:type="fixed"/>
        <w:tblLook w:val="04A0" w:firstRow="1" w:lastRow="0" w:firstColumn="1" w:lastColumn="0" w:noHBand="0" w:noVBand="1"/>
      </w:tblPr>
      <w:tblGrid>
        <w:gridCol w:w="709"/>
        <w:gridCol w:w="3246"/>
        <w:gridCol w:w="630"/>
        <w:gridCol w:w="810"/>
        <w:gridCol w:w="2700"/>
        <w:gridCol w:w="760"/>
        <w:gridCol w:w="815"/>
        <w:gridCol w:w="828"/>
      </w:tblGrid>
      <w:tr w:rsidR="00517876" w:rsidRPr="00862FCB" w14:paraId="221137C2" w14:textId="77777777" w:rsidTr="00B353C2">
        <w:trPr>
          <w:trHeight w:val="212"/>
        </w:trPr>
        <w:tc>
          <w:tcPr>
            <w:tcW w:w="4585" w:type="dxa"/>
            <w:gridSpan w:val="3"/>
            <w:vMerge w:val="restart"/>
          </w:tcPr>
          <w:p w14:paraId="0F9C7EC9" w14:textId="24656083" w:rsidR="00517876" w:rsidRPr="00862FCB" w:rsidRDefault="00517876" w:rsidP="00862FCB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A6A3F">
              <w:rPr>
                <w:rFonts w:ascii="Times New Roman" w:hAnsi="Times New Roman"/>
                <w:sz w:val="16"/>
                <w:szCs w:val="16"/>
              </w:rPr>
              <w:t>Host institution</w:t>
            </w:r>
          </w:p>
        </w:tc>
        <w:tc>
          <w:tcPr>
            <w:tcW w:w="4270" w:type="dxa"/>
            <w:gridSpan w:val="3"/>
            <w:vMerge w:val="restart"/>
          </w:tcPr>
          <w:p w14:paraId="4CD490F9" w14:textId="7F0105EA" w:rsidR="00517876" w:rsidRPr="00517876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</w:t>
            </w:r>
            <w:r w:rsidRPr="00862FCB">
              <w:rPr>
                <w:rFonts w:ascii="Times New Roman" w:hAnsi="Times New Roman"/>
                <w:sz w:val="16"/>
                <w:szCs w:val="16"/>
              </w:rPr>
              <w:t>ourses at HKU</w:t>
            </w:r>
          </w:p>
        </w:tc>
        <w:tc>
          <w:tcPr>
            <w:tcW w:w="1643" w:type="dxa"/>
            <w:gridSpan w:val="2"/>
            <w:tcBorders>
              <w:bottom w:val="single" w:sz="4" w:space="0" w:color="auto"/>
            </w:tcBorders>
          </w:tcPr>
          <w:p w14:paraId="2431B59E" w14:textId="177A607E" w:rsidR="00517876" w:rsidRPr="00862FCB" w:rsidRDefault="00517876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862FCB">
              <w:rPr>
                <w:rFonts w:ascii="Times New Roman" w:hAnsi="Times New Roman"/>
                <w:i/>
                <w:iCs/>
                <w:sz w:val="16"/>
                <w:szCs w:val="16"/>
              </w:rPr>
              <w:t>For office use only</w:t>
            </w:r>
          </w:p>
        </w:tc>
      </w:tr>
      <w:tr w:rsidR="00517876" w:rsidRPr="00862FCB" w14:paraId="4AB75587" w14:textId="77777777" w:rsidTr="00B353C2">
        <w:trPr>
          <w:trHeight w:val="287"/>
        </w:trPr>
        <w:tc>
          <w:tcPr>
            <w:tcW w:w="4585" w:type="dxa"/>
            <w:gridSpan w:val="3"/>
            <w:vMerge/>
            <w:tcBorders>
              <w:bottom w:val="single" w:sz="4" w:space="0" w:color="auto"/>
            </w:tcBorders>
          </w:tcPr>
          <w:p w14:paraId="5D723E41" w14:textId="77777777" w:rsidR="00517876" w:rsidRPr="000A6A3F" w:rsidRDefault="00517876" w:rsidP="00862FCB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70" w:type="dxa"/>
            <w:gridSpan w:val="3"/>
            <w:vMerge/>
            <w:tcBorders>
              <w:bottom w:val="single" w:sz="4" w:space="0" w:color="auto"/>
            </w:tcBorders>
          </w:tcPr>
          <w:p w14:paraId="02CB35BC" w14:textId="77777777" w:rsidR="00517876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5AB0AA" w14:textId="77777777" w:rsidR="00517876" w:rsidRPr="00B353C2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i/>
                <w:iCs/>
                <w:sz w:val="12"/>
                <w:szCs w:val="12"/>
              </w:rPr>
            </w:pPr>
            <w:r w:rsidRPr="00B353C2">
              <w:rPr>
                <w:rFonts w:ascii="Times New Roman" w:hAnsi="Times New Roman"/>
                <w:i/>
                <w:iCs/>
                <w:sz w:val="12"/>
                <w:szCs w:val="12"/>
              </w:rPr>
              <w:t>Course Mapping</w:t>
            </w:r>
          </w:p>
          <w:p w14:paraId="48D912E9" w14:textId="483826E6" w:rsidR="00517876" w:rsidRPr="00862FCB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B353C2">
              <w:rPr>
                <w:rFonts w:ascii="Times New Roman" w:hAnsi="Times New Roman"/>
                <w:i/>
                <w:iCs/>
                <w:sz w:val="12"/>
                <w:szCs w:val="12"/>
              </w:rPr>
              <w:t>Pre-approval</w:t>
            </w:r>
          </w:p>
        </w:tc>
      </w:tr>
      <w:tr w:rsidR="00517876" w:rsidRPr="00862FCB" w14:paraId="45AB6533" w14:textId="216906C9" w:rsidTr="00B353C2">
        <w:trPr>
          <w:trHeight w:val="471"/>
        </w:trPr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11A8172D" w14:textId="3BA0DED0" w:rsidR="00517876" w:rsidRPr="00725AFC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ourse Code</w:t>
            </w:r>
          </w:p>
        </w:tc>
        <w:tc>
          <w:tcPr>
            <w:tcW w:w="32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99E9E" w14:textId="0D87984A" w:rsidR="00517876" w:rsidRPr="00725AFC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ourse Titl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8617B4D" w14:textId="41B14828" w:rsidR="00517876" w:rsidRPr="00725AFC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redits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14:paraId="788DDB22" w14:textId="27C04CDE" w:rsidR="00517876" w:rsidRPr="00725AFC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ourse Cod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</w:tcPr>
          <w:p w14:paraId="751C939F" w14:textId="67441F7B" w:rsidR="00517876" w:rsidRPr="00904984" w:rsidRDefault="00517876" w:rsidP="005178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eastAsia="zh-TW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ourse Title</w:t>
            </w:r>
          </w:p>
        </w:tc>
        <w:tc>
          <w:tcPr>
            <w:tcW w:w="760" w:type="dxa"/>
            <w:tcBorders>
              <w:top w:val="single" w:sz="4" w:space="0" w:color="auto"/>
            </w:tcBorders>
          </w:tcPr>
          <w:p w14:paraId="645826BB" w14:textId="1D61C4C4" w:rsidR="00517876" w:rsidRPr="00904984" w:rsidRDefault="00517876" w:rsidP="00517876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Credits</w:t>
            </w:r>
          </w:p>
        </w:tc>
        <w:tc>
          <w:tcPr>
            <w:tcW w:w="815" w:type="dxa"/>
            <w:tcBorders>
              <w:top w:val="single" w:sz="4" w:space="0" w:color="auto"/>
              <w:right w:val="single" w:sz="4" w:space="0" w:color="auto"/>
            </w:tcBorders>
          </w:tcPr>
          <w:p w14:paraId="04563D4F" w14:textId="77777777" w:rsidR="00517876" w:rsidRPr="00725AFC" w:rsidRDefault="00517876" w:rsidP="005178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Approval</w:t>
            </w:r>
          </w:p>
          <w:p w14:paraId="24D2CA66" w14:textId="0B4A239A" w:rsidR="00517876" w:rsidRPr="00725AFC" w:rsidRDefault="00517876" w:rsidP="005178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(Y/N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</w:tcPr>
          <w:p w14:paraId="5535FE52" w14:textId="2FC4A9A7" w:rsidR="00517876" w:rsidRPr="00725AFC" w:rsidRDefault="00517876" w:rsidP="005178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14"/>
                <w:szCs w:val="14"/>
              </w:rPr>
            </w:pPr>
            <w:r w:rsidRPr="00725AFC">
              <w:rPr>
                <w:rFonts w:ascii="Times New Roman" w:hAnsi="Times New Roman"/>
                <w:sz w:val="14"/>
                <w:szCs w:val="14"/>
              </w:rPr>
              <w:t>Signature</w:t>
            </w:r>
          </w:p>
        </w:tc>
      </w:tr>
      <w:tr w:rsidR="00904984" w:rsidRPr="00862FCB" w14:paraId="5755ADF4" w14:textId="77777777" w:rsidTr="00B353C2">
        <w:trPr>
          <w:trHeight w:val="456"/>
        </w:trPr>
        <w:tc>
          <w:tcPr>
            <w:tcW w:w="709" w:type="dxa"/>
            <w:tcBorders>
              <w:right w:val="single" w:sz="4" w:space="0" w:color="auto"/>
            </w:tcBorders>
          </w:tcPr>
          <w:p w14:paraId="0994D14A" w14:textId="2A8E996E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eastAsiaTheme="minorEastAsia" w:hAnsi="Times New Roman"/>
                <w:sz w:val="16"/>
                <w:szCs w:val="16"/>
                <w:lang w:eastAsia="zh-TW"/>
              </w:rPr>
            </w:pPr>
          </w:p>
        </w:tc>
        <w:tc>
          <w:tcPr>
            <w:tcW w:w="3246" w:type="dxa"/>
            <w:tcBorders>
              <w:left w:val="single" w:sz="4" w:space="0" w:color="auto"/>
            </w:tcBorders>
          </w:tcPr>
          <w:p w14:paraId="2D2DC61F" w14:textId="669216F5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50165C9E" w14:textId="649EF88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14:paraId="04EBEC93" w14:textId="30D1941B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</w:tcPr>
          <w:p w14:paraId="3AB2C080" w14:textId="3B50B824" w:rsidR="00904984" w:rsidRPr="00862FCB" w:rsidRDefault="00904984" w:rsidP="00904984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1FB9E7AC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14:paraId="768FC1BE" w14:textId="5900E9CF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bottom w:val="single" w:sz="4" w:space="0" w:color="auto"/>
            </w:tcBorders>
          </w:tcPr>
          <w:p w14:paraId="04088EA9" w14:textId="13C96216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04984" w:rsidRPr="00862FCB" w14:paraId="23A77208" w14:textId="77777777" w:rsidTr="00B353C2">
        <w:trPr>
          <w:trHeight w:val="496"/>
        </w:trPr>
        <w:tc>
          <w:tcPr>
            <w:tcW w:w="709" w:type="dxa"/>
          </w:tcPr>
          <w:p w14:paraId="0CFF4B3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46" w:type="dxa"/>
          </w:tcPr>
          <w:p w14:paraId="38F4AA09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D2BF230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</w:tcPr>
          <w:p w14:paraId="39F6E9E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</w:tcPr>
          <w:p w14:paraId="14FAAD3E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316C0E7A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6FD4DF2A" w14:textId="39F970E0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4823E9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04984" w:rsidRPr="00862FCB" w14:paraId="3ACD0F59" w14:textId="77777777" w:rsidTr="00B353C2">
        <w:trPr>
          <w:trHeight w:val="474"/>
        </w:trPr>
        <w:tc>
          <w:tcPr>
            <w:tcW w:w="709" w:type="dxa"/>
          </w:tcPr>
          <w:p w14:paraId="608D5E92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46" w:type="dxa"/>
          </w:tcPr>
          <w:p w14:paraId="2A71DE09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6D5FB9C9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</w:tcPr>
          <w:p w14:paraId="0C674EE8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</w:tcPr>
          <w:p w14:paraId="3A236464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1A1434A6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7ACF2A77" w14:textId="197434A4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789D04C6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04984" w:rsidRPr="00862FCB" w14:paraId="2E889E27" w14:textId="77777777" w:rsidTr="00B353C2">
        <w:trPr>
          <w:trHeight w:val="474"/>
        </w:trPr>
        <w:tc>
          <w:tcPr>
            <w:tcW w:w="709" w:type="dxa"/>
          </w:tcPr>
          <w:p w14:paraId="745E107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46" w:type="dxa"/>
          </w:tcPr>
          <w:p w14:paraId="57AA13C5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2C5607B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</w:tcPr>
          <w:p w14:paraId="59132872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</w:tcPr>
          <w:p w14:paraId="567DE231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3C1AA2DF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365B6604" w14:textId="14347935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B6576BA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04984" w:rsidRPr="00862FCB" w14:paraId="0E84783C" w14:textId="77777777" w:rsidTr="00B353C2">
        <w:trPr>
          <w:trHeight w:val="474"/>
        </w:trPr>
        <w:tc>
          <w:tcPr>
            <w:tcW w:w="709" w:type="dxa"/>
          </w:tcPr>
          <w:p w14:paraId="6E02A66F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46" w:type="dxa"/>
          </w:tcPr>
          <w:p w14:paraId="76B7E715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8290D17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</w:tcPr>
          <w:p w14:paraId="29E7D398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</w:tcPr>
          <w:p w14:paraId="390EB78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1149C65D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04A2FF59" w14:textId="64E71CD3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7C2ABC3D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04984" w:rsidRPr="00862FCB" w14:paraId="4D40ACAF" w14:textId="77777777" w:rsidTr="00B353C2">
        <w:trPr>
          <w:trHeight w:val="474"/>
        </w:trPr>
        <w:tc>
          <w:tcPr>
            <w:tcW w:w="709" w:type="dxa"/>
          </w:tcPr>
          <w:p w14:paraId="6EB29834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46" w:type="dxa"/>
          </w:tcPr>
          <w:p w14:paraId="548600FE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3E10516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0" w:type="dxa"/>
          </w:tcPr>
          <w:p w14:paraId="5A8CFDA6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00" w:type="dxa"/>
          </w:tcPr>
          <w:p w14:paraId="05B03F2B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0" w:type="dxa"/>
          </w:tcPr>
          <w:p w14:paraId="2B6CB063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15" w:type="dxa"/>
            <w:tcBorders>
              <w:top w:val="single" w:sz="4" w:space="0" w:color="auto"/>
            </w:tcBorders>
          </w:tcPr>
          <w:p w14:paraId="5573F836" w14:textId="564B8CFD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</w:tcPr>
          <w:p w14:paraId="5D06142B" w14:textId="77777777" w:rsidR="00904984" w:rsidRPr="00862FCB" w:rsidRDefault="00904984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7BDBBEA7" w14:textId="77777777" w:rsidR="00F73047" w:rsidRPr="009B759C" w:rsidRDefault="00F73047" w:rsidP="0013570B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8"/>
          <w:szCs w:val="18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9544"/>
      </w:tblGrid>
      <w:tr w:rsidR="00A34101" w14:paraId="6CB531D7" w14:textId="77777777" w:rsidTr="00876D48">
        <w:trPr>
          <w:trHeight w:val="332"/>
        </w:trPr>
        <w:tc>
          <w:tcPr>
            <w:tcW w:w="625" w:type="dxa"/>
          </w:tcPr>
          <w:p w14:paraId="6DE5EDA5" w14:textId="77777777" w:rsidR="00A34101" w:rsidRPr="008A052B" w:rsidRDefault="00A34101" w:rsidP="000E2F7F">
            <w:pPr>
              <w:pStyle w:val="ListParagraph"/>
              <w:numPr>
                <w:ilvl w:val="0"/>
                <w:numId w:val="3"/>
              </w:num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544" w:type="dxa"/>
          </w:tcPr>
          <w:p w14:paraId="12F984D8" w14:textId="3EBD3091" w:rsidR="00A34101" w:rsidRDefault="00A34101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73047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The following documents are attached in support of my application: (Please </w:t>
            </w:r>
            <w:r w:rsidR="0099194D">
              <w:rPr>
                <w:rFonts w:ascii="Times New Roman" w:hAnsi="Times New Roman"/>
                <w:b/>
                <w:bCs/>
                <w:sz w:val="18"/>
                <w:szCs w:val="18"/>
              </w:rPr>
              <w:sym w:font="Wingdings 2" w:char="F050"/>
            </w:r>
            <w:r w:rsidRPr="00F73047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wherever appropriate)</w:t>
            </w:r>
          </w:p>
          <w:p w14:paraId="28DACB47" w14:textId="3A275BCC" w:rsidR="0078685E" w:rsidRPr="00F73047" w:rsidRDefault="0078685E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</w:tr>
      <w:tr w:rsidR="00A34101" w14:paraId="145F6E4C" w14:textId="77777777" w:rsidTr="00876D48">
        <w:trPr>
          <w:trHeight w:val="350"/>
        </w:trPr>
        <w:tc>
          <w:tcPr>
            <w:tcW w:w="62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9"/>
            </w:tblGrid>
            <w:tr w:rsidR="00A34101" w14:paraId="366E0797" w14:textId="77777777" w:rsidTr="000E2F7F">
              <w:tc>
                <w:tcPr>
                  <w:tcW w:w="425" w:type="dxa"/>
                </w:tcPr>
                <w:p w14:paraId="20534AEC" w14:textId="77777777" w:rsidR="00A34101" w:rsidRDefault="00A34101" w:rsidP="00A34101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5509AE00" w14:textId="77777777" w:rsidR="00A34101" w:rsidRPr="008A052B" w:rsidRDefault="00A34101" w:rsidP="00A34101">
            <w:pPr>
              <w:pStyle w:val="ListParagraph"/>
              <w:tabs>
                <w:tab w:val="left" w:pos="720"/>
                <w:tab w:val="left" w:pos="1260"/>
                <w:tab w:val="left" w:pos="4680"/>
              </w:tabs>
              <w:spacing w:after="0"/>
              <w:ind w:left="36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544" w:type="dxa"/>
          </w:tcPr>
          <w:p w14:paraId="6F65183A" w14:textId="720ECC4C" w:rsidR="00A34101" w:rsidRPr="00A34101" w:rsidRDefault="00964A38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964A38">
              <w:rPr>
                <w:rFonts w:ascii="Times New Roman" w:hAnsi="Times New Roman"/>
                <w:sz w:val="18"/>
                <w:szCs w:val="18"/>
              </w:rPr>
              <w:t>Course outlines listed in Part III (A)</w:t>
            </w:r>
          </w:p>
        </w:tc>
      </w:tr>
      <w:tr w:rsidR="00A34101" w14:paraId="3D3DB113" w14:textId="77777777" w:rsidTr="00876D48">
        <w:trPr>
          <w:trHeight w:val="350"/>
        </w:trPr>
        <w:tc>
          <w:tcPr>
            <w:tcW w:w="62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9"/>
            </w:tblGrid>
            <w:tr w:rsidR="00A34101" w14:paraId="618773FF" w14:textId="77777777" w:rsidTr="00A34101">
              <w:tc>
                <w:tcPr>
                  <w:tcW w:w="399" w:type="dxa"/>
                </w:tcPr>
                <w:p w14:paraId="3F34A414" w14:textId="77777777" w:rsidR="00A34101" w:rsidRDefault="00A34101" w:rsidP="00A34101">
                  <w:pPr>
                    <w:tabs>
                      <w:tab w:val="left" w:pos="720"/>
                      <w:tab w:val="left" w:pos="1260"/>
                      <w:tab w:val="left" w:pos="4680"/>
                    </w:tabs>
                    <w:spacing w:after="0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0CEA2F24" w14:textId="77777777" w:rsidR="00A34101" w:rsidRDefault="00A34101" w:rsidP="00A34101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544" w:type="dxa"/>
          </w:tcPr>
          <w:p w14:paraId="0F1F4243" w14:textId="21529E3B" w:rsidR="00A34101" w:rsidRDefault="00A34101" w:rsidP="000E2F7F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ther documents (Please </w:t>
            </w:r>
            <w:r w:rsidR="00A32854">
              <w:rPr>
                <w:rFonts w:ascii="Times New Roman" w:hAnsi="Times New Roman"/>
                <w:sz w:val="18"/>
                <w:szCs w:val="18"/>
              </w:rPr>
              <w:t>specify: _</w:t>
            </w:r>
            <w:r>
              <w:rPr>
                <w:rFonts w:ascii="Times New Roman" w:hAnsi="Times New Roman"/>
                <w:sz w:val="18"/>
                <w:szCs w:val="18"/>
              </w:rPr>
              <w:t>________________________________________________)</w:t>
            </w:r>
          </w:p>
        </w:tc>
      </w:tr>
    </w:tbl>
    <w:p w14:paraId="31DCB87C" w14:textId="0F7DF992" w:rsidR="00A34101" w:rsidRDefault="00A34101" w:rsidP="0009061A">
      <w:pPr>
        <w:pBdr>
          <w:bottom w:val="single" w:sz="12" w:space="1" w:color="auto"/>
        </w:pBdr>
        <w:tabs>
          <w:tab w:val="left" w:pos="90"/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i/>
          <w:sz w:val="18"/>
          <w:szCs w:val="18"/>
        </w:rPr>
      </w:pPr>
    </w:p>
    <w:p w14:paraId="727FC476" w14:textId="77777777" w:rsidR="0078685E" w:rsidRPr="0078685E" w:rsidRDefault="0078685E" w:rsidP="0078685E">
      <w:pPr>
        <w:pStyle w:val="Heading4"/>
        <w:tabs>
          <w:tab w:val="left" w:pos="856"/>
        </w:tabs>
        <w:ind w:left="720" w:firstLine="0"/>
        <w:rPr>
          <w:b w:val="0"/>
          <w:bCs w:val="0"/>
        </w:rPr>
      </w:pPr>
    </w:p>
    <w:p w14:paraId="43511B0A" w14:textId="4ACB40BF" w:rsidR="00F441D6" w:rsidRDefault="00F441D6" w:rsidP="003963F0">
      <w:pPr>
        <w:pStyle w:val="Heading4"/>
        <w:numPr>
          <w:ilvl w:val="0"/>
          <w:numId w:val="1"/>
        </w:numPr>
        <w:tabs>
          <w:tab w:val="left" w:pos="856"/>
        </w:tabs>
        <w:rPr>
          <w:b w:val="0"/>
          <w:bCs w:val="0"/>
        </w:rPr>
      </w:pPr>
      <w:r>
        <w:rPr>
          <w:spacing w:val="-3"/>
        </w:rPr>
        <w:t>DECLARATION</w:t>
      </w:r>
    </w:p>
    <w:p w14:paraId="788B2E4D" w14:textId="77777777" w:rsidR="003963F0" w:rsidRPr="003963F0" w:rsidRDefault="003963F0" w:rsidP="003963F0">
      <w:pPr>
        <w:pStyle w:val="Heading4"/>
        <w:tabs>
          <w:tab w:val="left" w:pos="856"/>
        </w:tabs>
        <w:ind w:left="720" w:firstLine="0"/>
        <w:rPr>
          <w:b w:val="0"/>
          <w:bCs w:val="0"/>
          <w:sz w:val="10"/>
          <w:szCs w:val="10"/>
        </w:rPr>
      </w:pPr>
    </w:p>
    <w:p w14:paraId="41CE2FFC" w14:textId="716885E9" w:rsidR="00F441D6" w:rsidRPr="003963F0" w:rsidRDefault="00F441D6">
      <w:pPr>
        <w:spacing w:after="0" w:line="240" w:lineRule="auto"/>
        <w:rPr>
          <w:rFonts w:ascii="Times New Roman" w:hAnsi="Times New Roman"/>
          <w:iCs/>
          <w:sz w:val="18"/>
          <w:szCs w:val="18"/>
        </w:rPr>
      </w:pPr>
      <w:r w:rsidRPr="003963F0">
        <w:rPr>
          <w:rFonts w:ascii="Times New Roman" w:hAnsi="Times New Roman"/>
          <w:iCs/>
          <w:sz w:val="18"/>
          <w:szCs w:val="18"/>
        </w:rPr>
        <w:t xml:space="preserve">I accept that the information provided will be used in matters relating to </w:t>
      </w:r>
      <w:r w:rsidR="00A34101">
        <w:rPr>
          <w:rFonts w:ascii="Times New Roman" w:hAnsi="Times New Roman"/>
          <w:iCs/>
          <w:sz w:val="18"/>
          <w:szCs w:val="18"/>
        </w:rPr>
        <w:t>my applications for advance standing</w:t>
      </w:r>
      <w:r w:rsidRPr="003963F0">
        <w:rPr>
          <w:rFonts w:ascii="Times New Roman" w:hAnsi="Times New Roman"/>
          <w:iCs/>
          <w:sz w:val="18"/>
          <w:szCs w:val="18"/>
        </w:rPr>
        <w:t>. As part of this exercise, it may be necessary to disclose details to internal departments authorized to process the information.</w:t>
      </w:r>
    </w:p>
    <w:p w14:paraId="01CB4C61" w14:textId="77777777" w:rsidR="00F441D6" w:rsidRDefault="00F441D6">
      <w:pPr>
        <w:spacing w:after="0" w:line="240" w:lineRule="auto"/>
        <w:rPr>
          <w:rFonts w:ascii="Times New Roman" w:hAnsi="Times New Roman"/>
          <w:i/>
          <w:sz w:val="18"/>
          <w:szCs w:val="18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685"/>
        <w:gridCol w:w="609"/>
        <w:gridCol w:w="3604"/>
      </w:tblGrid>
      <w:tr w:rsidR="0078685E" w:rsidRPr="00490FE1" w14:paraId="72CF02CD" w14:textId="042A0A02" w:rsidTr="00A32854">
        <w:trPr>
          <w:trHeight w:val="315"/>
        </w:trPr>
        <w:tc>
          <w:tcPr>
            <w:tcW w:w="1980" w:type="dxa"/>
          </w:tcPr>
          <w:p w14:paraId="14EF307C" w14:textId="6D80B36A" w:rsidR="003963F0" w:rsidRPr="0078685E" w:rsidRDefault="00A34101">
            <w:pPr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  <w:r w:rsidRPr="0078685E">
              <w:rPr>
                <w:rFonts w:ascii="Times New Roman" w:hAnsi="Times New Roman"/>
                <w:iCs/>
                <w:sz w:val="18"/>
                <w:szCs w:val="18"/>
              </w:rPr>
              <w:t xml:space="preserve">Applicant’s </w:t>
            </w:r>
            <w:r w:rsidR="00A32854" w:rsidRPr="0078685E">
              <w:rPr>
                <w:rFonts w:ascii="Times New Roman" w:hAnsi="Times New Roman"/>
                <w:iCs/>
                <w:sz w:val="18"/>
                <w:szCs w:val="18"/>
              </w:rPr>
              <w:t>Signature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3723C87C" w14:textId="750F4B15" w:rsidR="003963F0" w:rsidRPr="0078685E" w:rsidRDefault="003963F0">
            <w:pPr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</w:p>
        </w:tc>
        <w:tc>
          <w:tcPr>
            <w:tcW w:w="609" w:type="dxa"/>
          </w:tcPr>
          <w:p w14:paraId="5BCEA14D" w14:textId="66C04E47" w:rsidR="003963F0" w:rsidRPr="0078685E" w:rsidRDefault="003963F0">
            <w:pPr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  <w:r w:rsidRPr="0078685E">
              <w:rPr>
                <w:rFonts w:ascii="Times New Roman" w:hAnsi="Times New Roman"/>
                <w:iCs/>
                <w:sz w:val="18"/>
                <w:szCs w:val="18"/>
              </w:rPr>
              <w:t>Date:</w:t>
            </w:r>
          </w:p>
        </w:tc>
        <w:tc>
          <w:tcPr>
            <w:tcW w:w="3604" w:type="dxa"/>
            <w:tcBorders>
              <w:bottom w:val="single" w:sz="4" w:space="0" w:color="auto"/>
            </w:tcBorders>
          </w:tcPr>
          <w:p w14:paraId="210EF81E" w14:textId="77777777" w:rsidR="003963F0" w:rsidRPr="0078685E" w:rsidRDefault="003963F0">
            <w:pPr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</w:p>
        </w:tc>
      </w:tr>
    </w:tbl>
    <w:p w14:paraId="2041BDF8" w14:textId="77777777" w:rsidR="00F441D6" w:rsidRDefault="00F441D6">
      <w:pPr>
        <w:spacing w:after="0" w:line="240" w:lineRule="auto"/>
        <w:rPr>
          <w:rFonts w:ascii="Times New Roman" w:hAnsi="Times New Roman"/>
          <w:i/>
          <w:sz w:val="18"/>
          <w:szCs w:val="18"/>
        </w:rPr>
      </w:pPr>
    </w:p>
    <w:p w14:paraId="6FF00DFC" w14:textId="77777777" w:rsidR="0009061A" w:rsidRPr="006930A7" w:rsidRDefault="0009061A" w:rsidP="003963F0">
      <w:pPr>
        <w:pBdr>
          <w:bottom w:val="single" w:sz="12" w:space="0" w:color="auto"/>
        </w:pBd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4"/>
          <w:szCs w:val="10"/>
        </w:rPr>
      </w:pPr>
    </w:p>
    <w:p w14:paraId="317C353C" w14:textId="51E620DF" w:rsidR="00857BEA" w:rsidRDefault="00857BEA" w:rsidP="006930A7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p w14:paraId="0487F424" w14:textId="6EADB67B" w:rsidR="0078685E" w:rsidRDefault="0078685E" w:rsidP="006930A7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p w14:paraId="193E8FBC" w14:textId="101CED4D" w:rsidR="0078685E" w:rsidRDefault="0078685E" w:rsidP="006930A7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p w14:paraId="40C859D2" w14:textId="612AA5A1" w:rsidR="0078685E" w:rsidRDefault="0078685E" w:rsidP="006930A7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p w14:paraId="3C20F13F" w14:textId="77777777" w:rsidR="0078685E" w:rsidRDefault="0078685E" w:rsidP="006930A7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-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60"/>
      </w:tblGrid>
      <w:tr w:rsidR="00515CF1" w:rsidRPr="003963F0" w14:paraId="46A26E09" w14:textId="77777777" w:rsidTr="003963F0">
        <w:trPr>
          <w:trHeight w:val="219"/>
        </w:trPr>
        <w:tc>
          <w:tcPr>
            <w:tcW w:w="10260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5130B3A" w14:textId="7B8DC3F2" w:rsidR="00515CF1" w:rsidRPr="003963F0" w:rsidRDefault="00515CF1" w:rsidP="009B4813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963F0">
              <w:rPr>
                <w:rFonts w:ascii="Times New Roman" w:hAnsi="Times New Roman"/>
                <w:b/>
                <w:sz w:val="20"/>
                <w:szCs w:val="20"/>
              </w:rPr>
              <w:t>FOR OFFIC</w:t>
            </w:r>
            <w:r w:rsidR="00A34101">
              <w:rPr>
                <w:rFonts w:ascii="Times New Roman" w:hAnsi="Times New Roman"/>
                <w:b/>
                <w:sz w:val="20"/>
                <w:szCs w:val="20"/>
              </w:rPr>
              <w:t>E</w:t>
            </w:r>
            <w:r w:rsidRPr="003963F0">
              <w:rPr>
                <w:rFonts w:ascii="Times New Roman" w:hAnsi="Times New Roman"/>
                <w:b/>
                <w:sz w:val="20"/>
                <w:szCs w:val="20"/>
              </w:rPr>
              <w:t xml:space="preserve"> USE</w:t>
            </w:r>
            <w:r w:rsidR="00306291">
              <w:rPr>
                <w:rFonts w:ascii="Times New Roman" w:hAnsi="Times New Roman"/>
                <w:b/>
                <w:sz w:val="20"/>
                <w:szCs w:val="20"/>
              </w:rPr>
              <w:t xml:space="preserve"> ONLY</w:t>
            </w:r>
          </w:p>
        </w:tc>
      </w:tr>
      <w:tr w:rsidR="003963F0" w:rsidRPr="003963F0" w14:paraId="3114D2B7" w14:textId="77777777" w:rsidTr="003963F0">
        <w:trPr>
          <w:trHeight w:val="219"/>
        </w:trPr>
        <w:tc>
          <w:tcPr>
            <w:tcW w:w="10260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1880DF" w14:textId="035DD473" w:rsidR="00725AFC" w:rsidRPr="003963F0" w:rsidRDefault="00725AFC" w:rsidP="00725AFC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56"/>
        <w:gridCol w:w="4156"/>
      </w:tblGrid>
      <w:tr w:rsidR="001536E8" w:rsidRPr="0078685E" w14:paraId="16C0D7D9" w14:textId="77777777" w:rsidTr="00AE7223">
        <w:trPr>
          <w:trHeight w:val="395"/>
        </w:trPr>
        <w:tc>
          <w:tcPr>
            <w:tcW w:w="51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82F71" w14:textId="27D2BF3F" w:rsidR="001536E8" w:rsidRPr="0078685E" w:rsidRDefault="001536E8" w:rsidP="003964E7">
            <w:pPr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Approved by</w:t>
            </w:r>
            <w:r w:rsidRPr="0078685E">
              <w:rPr>
                <w:rFonts w:ascii="Times New Roman" w:hAnsi="Times New Roman"/>
                <w:sz w:val="18"/>
                <w:szCs w:val="18"/>
              </w:rPr>
              <w:br/>
            </w:r>
            <w:r>
              <w:rPr>
                <w:rFonts w:ascii="Times New Roman" w:hAnsi="Times New Roman"/>
                <w:sz w:val="18"/>
                <w:szCs w:val="18"/>
              </w:rPr>
              <w:t>Course approver</w:t>
            </w:r>
            <w:r w:rsidR="00BC03D4">
              <w:rPr>
                <w:rFonts w:ascii="Times New Roman" w:hAnsi="Times New Roman"/>
                <w:sz w:val="18"/>
                <w:szCs w:val="18"/>
              </w:rPr>
              <w:t>:  _____________________________</w:t>
            </w:r>
          </w:p>
        </w:tc>
      </w:tr>
      <w:tr w:rsidR="00BC03D4" w:rsidRPr="0078685E" w14:paraId="54031A67" w14:textId="5D9A2834" w:rsidTr="00AE7223">
        <w:trPr>
          <w:trHeight w:val="414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127F9F" w14:textId="221E20C3" w:rsidR="00BC03D4" w:rsidRPr="0078685E" w:rsidRDefault="00BC03D4" w:rsidP="003964E7">
            <w:pPr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Signature:</w:t>
            </w:r>
          </w:p>
        </w:tc>
        <w:tc>
          <w:tcPr>
            <w:tcW w:w="4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0528D4" w14:textId="77777777" w:rsidR="00BC03D4" w:rsidRPr="0078685E" w:rsidRDefault="00BC03D4" w:rsidP="00717EA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C03D4" w:rsidRPr="0078685E" w14:paraId="05FAC383" w14:textId="08ECBB66" w:rsidTr="00AE7223">
        <w:trPr>
          <w:trHeight w:val="116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FD8893" w14:textId="7008C832" w:rsidR="00BC03D4" w:rsidRPr="0078685E" w:rsidRDefault="00BC03D4" w:rsidP="003964E7">
            <w:pPr>
              <w:rPr>
                <w:rFonts w:ascii="Times New Roman" w:hAnsi="Times New Roman"/>
                <w:sz w:val="18"/>
                <w:szCs w:val="18"/>
              </w:rPr>
            </w:pPr>
            <w:r w:rsidRPr="0078685E">
              <w:rPr>
                <w:rFonts w:ascii="Times New Roman" w:hAnsi="Times New Roman"/>
                <w:sz w:val="18"/>
                <w:szCs w:val="18"/>
              </w:rPr>
              <w:t>Date:</w:t>
            </w:r>
          </w:p>
        </w:tc>
        <w:tc>
          <w:tcPr>
            <w:tcW w:w="4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DDFD36" w14:textId="77777777" w:rsidR="00BC03D4" w:rsidRPr="0078685E" w:rsidRDefault="00BC03D4" w:rsidP="00717EA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28B5A60C" w14:textId="4E99E112" w:rsidR="00876D48" w:rsidRDefault="00876D48" w:rsidP="00876D48">
      <w:pPr>
        <w:pStyle w:val="ListParagraph"/>
        <w:ind w:left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 xml:space="preserve">   </w:t>
      </w:r>
    </w:p>
    <w:p w14:paraId="14D84BF2" w14:textId="77777777" w:rsidR="00725AFC" w:rsidRDefault="00725AFC" w:rsidP="00876D48">
      <w:pPr>
        <w:pStyle w:val="ListParagraph"/>
        <w:ind w:left="0"/>
        <w:rPr>
          <w:rFonts w:ascii="Times New Roman" w:hAnsi="Times New Roman"/>
          <w:sz w:val="16"/>
          <w:szCs w:val="16"/>
        </w:rPr>
      </w:pPr>
    </w:p>
    <w:p w14:paraId="2D3C7816" w14:textId="4B5CD402" w:rsidR="00725AFC" w:rsidRDefault="00725AFC" w:rsidP="00725AFC">
      <w:pPr>
        <w:pStyle w:val="ListParagraph"/>
        <w:ind w:left="0"/>
        <w:rPr>
          <w:rFonts w:ascii="Times New Roman" w:eastAsiaTheme="minorEastAsia" w:hAnsi="Times New Roman"/>
          <w:b/>
          <w:bCs/>
          <w:sz w:val="18"/>
          <w:szCs w:val="18"/>
          <w:lang w:eastAsia="zh-TW"/>
        </w:rPr>
      </w:pPr>
      <w:r>
        <w:rPr>
          <w:rFonts w:ascii="Times New Roman" w:hAnsi="Times New Roman"/>
          <w:sz w:val="16"/>
          <w:szCs w:val="16"/>
        </w:rPr>
        <w:t xml:space="preserve">   </w:t>
      </w:r>
      <w:r w:rsidRPr="00F523B8">
        <w:rPr>
          <w:rFonts w:ascii="Times New Roman" w:hAnsi="Times New Roman"/>
          <w:b/>
          <w:bCs/>
          <w:sz w:val="18"/>
          <w:szCs w:val="18"/>
        </w:rPr>
        <w:t>R</w:t>
      </w:r>
      <w:r w:rsidRPr="00F523B8">
        <w:rPr>
          <w:rFonts w:ascii="Times New Roman" w:eastAsiaTheme="minorEastAsia" w:hAnsi="Times New Roman"/>
          <w:b/>
          <w:bCs/>
          <w:sz w:val="18"/>
          <w:szCs w:val="18"/>
          <w:lang w:eastAsia="zh-TW"/>
        </w:rPr>
        <w:t>emarks: Granting of ________ credits be recommended</w:t>
      </w:r>
    </w:p>
    <w:p w14:paraId="433E2146" w14:textId="77777777" w:rsidR="00AE7223" w:rsidRPr="00F523B8" w:rsidRDefault="00AE7223" w:rsidP="00725AFC">
      <w:pPr>
        <w:pStyle w:val="ListParagraph"/>
        <w:ind w:left="0"/>
        <w:rPr>
          <w:rFonts w:ascii="Times New Roman" w:eastAsiaTheme="minorEastAsia" w:hAnsi="Times New Roman"/>
          <w:b/>
          <w:bCs/>
          <w:sz w:val="16"/>
          <w:szCs w:val="16"/>
          <w:lang w:eastAsia="zh-TW"/>
        </w:rPr>
      </w:pPr>
    </w:p>
    <w:sectPr w:rsidR="00AE7223" w:rsidRPr="00F523B8" w:rsidSect="004A6FF4">
      <w:headerReference w:type="default" r:id="rId9"/>
      <w:footerReference w:type="default" r:id="rId10"/>
      <w:pgSz w:w="11907" w:h="16839" w:code="9"/>
      <w:pgMar w:top="810" w:right="864" w:bottom="245" w:left="864" w:header="283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D59C4" w14:textId="77777777" w:rsidR="005C7E8C" w:rsidRDefault="005C7E8C" w:rsidP="00D25A24">
      <w:pPr>
        <w:spacing w:after="0" w:line="240" w:lineRule="auto"/>
      </w:pPr>
      <w:r>
        <w:separator/>
      </w:r>
    </w:p>
  </w:endnote>
  <w:endnote w:type="continuationSeparator" w:id="0">
    <w:p w14:paraId="6FBD7128" w14:textId="77777777" w:rsidR="005C7E8C" w:rsidRDefault="005C7E8C" w:rsidP="00D25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TQEM+TimesNewRomanPSMT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LJJGHO+TimesNewRomanPS-BoldMT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25521" w14:textId="1208CCED" w:rsidR="001450D9" w:rsidRPr="001450D9" w:rsidRDefault="001C26DE" w:rsidP="001450D9">
    <w:pPr>
      <w:pStyle w:val="Footer"/>
      <w:jc w:val="right"/>
      <w:rPr>
        <w:rFonts w:ascii="Times New Roman" w:hAnsi="Times New Roman"/>
        <w:i/>
        <w:iCs/>
      </w:rPr>
    </w:pPr>
    <w:r>
      <w:rPr>
        <w:rFonts w:ascii="Times New Roman" w:hAnsi="Times New Roman"/>
        <w:i/>
        <w:iCs/>
      </w:rPr>
      <w:t xml:space="preserve">Amended </w:t>
    </w:r>
    <w:r w:rsidR="001450D9" w:rsidRPr="001450D9">
      <w:rPr>
        <w:rFonts w:ascii="Times New Roman" w:hAnsi="Times New Roman"/>
        <w:i/>
        <w:iCs/>
      </w:rPr>
      <w:t>8 Dec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1078D" w14:textId="77777777" w:rsidR="005C7E8C" w:rsidRDefault="005C7E8C" w:rsidP="00D25A24">
      <w:pPr>
        <w:spacing w:after="0" w:line="240" w:lineRule="auto"/>
      </w:pPr>
      <w:r>
        <w:separator/>
      </w:r>
    </w:p>
  </w:footnote>
  <w:footnote w:type="continuationSeparator" w:id="0">
    <w:p w14:paraId="012A3739" w14:textId="77777777" w:rsidR="005C7E8C" w:rsidRDefault="005C7E8C" w:rsidP="00D25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6A479" w14:textId="6695D836" w:rsidR="001C2212" w:rsidRPr="001C2212" w:rsidRDefault="001C2212" w:rsidP="001C2212">
    <w:pPr>
      <w:pStyle w:val="Header"/>
      <w:jc w:val="right"/>
      <w:rPr>
        <w:rFonts w:ascii="Times New Roman" w:hAnsi="Times New Roman"/>
      </w:rPr>
    </w:pPr>
    <w:r w:rsidRPr="001C2212">
      <w:rPr>
        <w:rFonts w:ascii="Times New Roman" w:hAnsi="Times New Roman"/>
      </w:rPr>
      <w:t xml:space="preserve">SF008: </w:t>
    </w:r>
    <w:r w:rsidR="00BF0BF3">
      <w:rPr>
        <w:rFonts w:ascii="Times New Roman" w:hAnsi="Times New Roman"/>
      </w:rPr>
      <w:t>Credit Transf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D628F"/>
    <w:multiLevelType w:val="hybridMultilevel"/>
    <w:tmpl w:val="8F66AC22"/>
    <w:lvl w:ilvl="0" w:tplc="15AAA226">
      <w:start w:val="1"/>
      <w:numFmt w:val="upperRoman"/>
      <w:lvlText w:val="%1."/>
      <w:lvlJc w:val="righ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3BA7D7C"/>
    <w:multiLevelType w:val="hybridMultilevel"/>
    <w:tmpl w:val="6C600B48"/>
    <w:lvl w:ilvl="0" w:tplc="19985344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02540E"/>
    <w:multiLevelType w:val="hybridMultilevel"/>
    <w:tmpl w:val="CFD81B18"/>
    <w:lvl w:ilvl="0" w:tplc="EB281A6E">
      <w:start w:val="1"/>
      <w:numFmt w:val="upperRoman"/>
      <w:lvlText w:val="%1."/>
      <w:lvlJc w:val="left"/>
      <w:pPr>
        <w:ind w:left="855" w:hanging="543"/>
      </w:pPr>
      <w:rPr>
        <w:rFonts w:ascii="Times New Roman" w:eastAsia="Times New Roman" w:hAnsi="Times New Roman" w:hint="default"/>
        <w:b/>
        <w:bCs/>
        <w:spacing w:val="1"/>
        <w:w w:val="101"/>
        <w:sz w:val="18"/>
        <w:szCs w:val="18"/>
      </w:rPr>
    </w:lvl>
    <w:lvl w:ilvl="1" w:tplc="76C00E02">
      <w:start w:val="1"/>
      <w:numFmt w:val="bullet"/>
      <w:lvlText w:val="•"/>
      <w:lvlJc w:val="left"/>
      <w:pPr>
        <w:ind w:left="1561" w:hanging="543"/>
      </w:pPr>
      <w:rPr>
        <w:rFonts w:hint="default"/>
      </w:rPr>
    </w:lvl>
    <w:lvl w:ilvl="2" w:tplc="AC6638BE">
      <w:start w:val="1"/>
      <w:numFmt w:val="bullet"/>
      <w:lvlText w:val="•"/>
      <w:lvlJc w:val="left"/>
      <w:pPr>
        <w:ind w:left="2268" w:hanging="543"/>
      </w:pPr>
      <w:rPr>
        <w:rFonts w:hint="default"/>
      </w:rPr>
    </w:lvl>
    <w:lvl w:ilvl="3" w:tplc="5C36F74A">
      <w:start w:val="1"/>
      <w:numFmt w:val="bullet"/>
      <w:lvlText w:val="•"/>
      <w:lvlJc w:val="left"/>
      <w:pPr>
        <w:ind w:left="2974" w:hanging="543"/>
      </w:pPr>
      <w:rPr>
        <w:rFonts w:hint="default"/>
      </w:rPr>
    </w:lvl>
    <w:lvl w:ilvl="4" w:tplc="878A3FBC">
      <w:start w:val="1"/>
      <w:numFmt w:val="bullet"/>
      <w:lvlText w:val="•"/>
      <w:lvlJc w:val="left"/>
      <w:pPr>
        <w:ind w:left="3680" w:hanging="543"/>
      </w:pPr>
      <w:rPr>
        <w:rFonts w:hint="default"/>
      </w:rPr>
    </w:lvl>
    <w:lvl w:ilvl="5" w:tplc="69F8B5DC">
      <w:start w:val="1"/>
      <w:numFmt w:val="bullet"/>
      <w:lvlText w:val="•"/>
      <w:lvlJc w:val="left"/>
      <w:pPr>
        <w:ind w:left="4386" w:hanging="543"/>
      </w:pPr>
      <w:rPr>
        <w:rFonts w:hint="default"/>
      </w:rPr>
    </w:lvl>
    <w:lvl w:ilvl="6" w:tplc="4F9C6D76">
      <w:start w:val="1"/>
      <w:numFmt w:val="bullet"/>
      <w:lvlText w:val="•"/>
      <w:lvlJc w:val="left"/>
      <w:pPr>
        <w:ind w:left="5092" w:hanging="543"/>
      </w:pPr>
      <w:rPr>
        <w:rFonts w:hint="default"/>
      </w:rPr>
    </w:lvl>
    <w:lvl w:ilvl="7" w:tplc="DA660C36">
      <w:start w:val="1"/>
      <w:numFmt w:val="bullet"/>
      <w:lvlText w:val="•"/>
      <w:lvlJc w:val="left"/>
      <w:pPr>
        <w:ind w:left="5798" w:hanging="543"/>
      </w:pPr>
      <w:rPr>
        <w:rFonts w:hint="default"/>
      </w:rPr>
    </w:lvl>
    <w:lvl w:ilvl="8" w:tplc="F1BE9D5C">
      <w:start w:val="1"/>
      <w:numFmt w:val="bullet"/>
      <w:lvlText w:val="•"/>
      <w:lvlJc w:val="left"/>
      <w:pPr>
        <w:ind w:left="6505" w:hanging="543"/>
      </w:pPr>
      <w:rPr>
        <w:rFonts w:hint="default"/>
      </w:rPr>
    </w:lvl>
  </w:abstractNum>
  <w:abstractNum w:abstractNumId="3" w15:restartNumberingAfterBreak="0">
    <w:nsid w:val="6C971EBB"/>
    <w:multiLevelType w:val="hybridMultilevel"/>
    <w:tmpl w:val="330A4EE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746E74"/>
    <w:multiLevelType w:val="hybridMultilevel"/>
    <w:tmpl w:val="0B0075C2"/>
    <w:lvl w:ilvl="0" w:tplc="B6C4F02A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sDSysDA1MzYyNDJT0lEKTi0uzszPAykwrgUAh57iKSwAAAA="/>
  </w:docVars>
  <w:rsids>
    <w:rsidRoot w:val="000517B6"/>
    <w:rsid w:val="00007692"/>
    <w:rsid w:val="00020F87"/>
    <w:rsid w:val="000223E3"/>
    <w:rsid w:val="000237D7"/>
    <w:rsid w:val="000313B0"/>
    <w:rsid w:val="000343D1"/>
    <w:rsid w:val="00041A3E"/>
    <w:rsid w:val="00044940"/>
    <w:rsid w:val="00044E6E"/>
    <w:rsid w:val="00046FD5"/>
    <w:rsid w:val="000517B6"/>
    <w:rsid w:val="00073F39"/>
    <w:rsid w:val="0009061A"/>
    <w:rsid w:val="00097268"/>
    <w:rsid w:val="000A6A3F"/>
    <w:rsid w:val="000C1686"/>
    <w:rsid w:val="000C25B5"/>
    <w:rsid w:val="000C7C33"/>
    <w:rsid w:val="000D5ACA"/>
    <w:rsid w:val="000E3FEA"/>
    <w:rsid w:val="000E45A6"/>
    <w:rsid w:val="000E6EB8"/>
    <w:rsid w:val="000E74BE"/>
    <w:rsid w:val="000F5911"/>
    <w:rsid w:val="00102D4A"/>
    <w:rsid w:val="0013570B"/>
    <w:rsid w:val="00135EC4"/>
    <w:rsid w:val="001360F8"/>
    <w:rsid w:val="00142194"/>
    <w:rsid w:val="0014422B"/>
    <w:rsid w:val="001450D9"/>
    <w:rsid w:val="001536E8"/>
    <w:rsid w:val="00155BC3"/>
    <w:rsid w:val="001627D7"/>
    <w:rsid w:val="00181473"/>
    <w:rsid w:val="001872D6"/>
    <w:rsid w:val="00190A14"/>
    <w:rsid w:val="00190DFE"/>
    <w:rsid w:val="001960F9"/>
    <w:rsid w:val="001B1445"/>
    <w:rsid w:val="001B4C90"/>
    <w:rsid w:val="001C2212"/>
    <w:rsid w:val="001C26DE"/>
    <w:rsid w:val="001C41F1"/>
    <w:rsid w:val="001F6126"/>
    <w:rsid w:val="00207037"/>
    <w:rsid w:val="0022299A"/>
    <w:rsid w:val="00224B2E"/>
    <w:rsid w:val="00235DB9"/>
    <w:rsid w:val="00240310"/>
    <w:rsid w:val="00252F27"/>
    <w:rsid w:val="00270757"/>
    <w:rsid w:val="00272401"/>
    <w:rsid w:val="002727E1"/>
    <w:rsid w:val="002743F1"/>
    <w:rsid w:val="002777AA"/>
    <w:rsid w:val="002A3896"/>
    <w:rsid w:val="002C3AD8"/>
    <w:rsid w:val="002D049C"/>
    <w:rsid w:val="002D4606"/>
    <w:rsid w:val="002D4E78"/>
    <w:rsid w:val="002F1590"/>
    <w:rsid w:val="002F2FBD"/>
    <w:rsid w:val="002F51C7"/>
    <w:rsid w:val="00305F33"/>
    <w:rsid w:val="00306291"/>
    <w:rsid w:val="003143EA"/>
    <w:rsid w:val="003147D3"/>
    <w:rsid w:val="0032187F"/>
    <w:rsid w:val="00322BAB"/>
    <w:rsid w:val="00334616"/>
    <w:rsid w:val="00344E0A"/>
    <w:rsid w:val="0035076E"/>
    <w:rsid w:val="003554B4"/>
    <w:rsid w:val="00360D37"/>
    <w:rsid w:val="0036414E"/>
    <w:rsid w:val="003735A6"/>
    <w:rsid w:val="00376776"/>
    <w:rsid w:val="0037678B"/>
    <w:rsid w:val="003778D1"/>
    <w:rsid w:val="00383AEA"/>
    <w:rsid w:val="00383D51"/>
    <w:rsid w:val="0039537D"/>
    <w:rsid w:val="003963F0"/>
    <w:rsid w:val="003964E7"/>
    <w:rsid w:val="003C4722"/>
    <w:rsid w:val="003D50A6"/>
    <w:rsid w:val="003E302B"/>
    <w:rsid w:val="003F41F1"/>
    <w:rsid w:val="003F75D0"/>
    <w:rsid w:val="00402A3C"/>
    <w:rsid w:val="004112CB"/>
    <w:rsid w:val="004137D6"/>
    <w:rsid w:val="004154FB"/>
    <w:rsid w:val="004207AB"/>
    <w:rsid w:val="00423102"/>
    <w:rsid w:val="0042521F"/>
    <w:rsid w:val="0042550E"/>
    <w:rsid w:val="00445B77"/>
    <w:rsid w:val="004840D3"/>
    <w:rsid w:val="00487AF2"/>
    <w:rsid w:val="00490FE1"/>
    <w:rsid w:val="00491902"/>
    <w:rsid w:val="004A0771"/>
    <w:rsid w:val="004A5ACE"/>
    <w:rsid w:val="004A6FF4"/>
    <w:rsid w:val="004B02EC"/>
    <w:rsid w:val="004B7A37"/>
    <w:rsid w:val="004C2674"/>
    <w:rsid w:val="004E485F"/>
    <w:rsid w:val="00515CF1"/>
    <w:rsid w:val="00517876"/>
    <w:rsid w:val="0052008C"/>
    <w:rsid w:val="00546E48"/>
    <w:rsid w:val="00556E9E"/>
    <w:rsid w:val="00587095"/>
    <w:rsid w:val="00590D60"/>
    <w:rsid w:val="00594D42"/>
    <w:rsid w:val="005A3BDD"/>
    <w:rsid w:val="005B3C01"/>
    <w:rsid w:val="005B46F5"/>
    <w:rsid w:val="005C1409"/>
    <w:rsid w:val="005C2AE6"/>
    <w:rsid w:val="005C7E8C"/>
    <w:rsid w:val="005D312E"/>
    <w:rsid w:val="005F54E6"/>
    <w:rsid w:val="00607B24"/>
    <w:rsid w:val="006141D7"/>
    <w:rsid w:val="00620AFF"/>
    <w:rsid w:val="006256B1"/>
    <w:rsid w:val="00634630"/>
    <w:rsid w:val="006352D2"/>
    <w:rsid w:val="006373F4"/>
    <w:rsid w:val="00652EFE"/>
    <w:rsid w:val="006646AF"/>
    <w:rsid w:val="00667323"/>
    <w:rsid w:val="00681697"/>
    <w:rsid w:val="006930A7"/>
    <w:rsid w:val="006931AD"/>
    <w:rsid w:val="00697974"/>
    <w:rsid w:val="006A19C6"/>
    <w:rsid w:val="006A4EFE"/>
    <w:rsid w:val="006D2665"/>
    <w:rsid w:val="007008CD"/>
    <w:rsid w:val="00714693"/>
    <w:rsid w:val="007166DA"/>
    <w:rsid w:val="00717EA1"/>
    <w:rsid w:val="00725AFC"/>
    <w:rsid w:val="007307A0"/>
    <w:rsid w:val="007328A5"/>
    <w:rsid w:val="007508E3"/>
    <w:rsid w:val="00751F5E"/>
    <w:rsid w:val="007609C3"/>
    <w:rsid w:val="00761B73"/>
    <w:rsid w:val="0076378F"/>
    <w:rsid w:val="007749A1"/>
    <w:rsid w:val="007825E4"/>
    <w:rsid w:val="0078685E"/>
    <w:rsid w:val="007A022E"/>
    <w:rsid w:val="007B561C"/>
    <w:rsid w:val="007D3208"/>
    <w:rsid w:val="007D78DE"/>
    <w:rsid w:val="007F4AB4"/>
    <w:rsid w:val="007F784E"/>
    <w:rsid w:val="00822FCA"/>
    <w:rsid w:val="00826000"/>
    <w:rsid w:val="00832A99"/>
    <w:rsid w:val="00837AF3"/>
    <w:rsid w:val="00843C11"/>
    <w:rsid w:val="008460F5"/>
    <w:rsid w:val="00847801"/>
    <w:rsid w:val="00857BEA"/>
    <w:rsid w:val="00862FCB"/>
    <w:rsid w:val="00871A6E"/>
    <w:rsid w:val="00876D48"/>
    <w:rsid w:val="00881E31"/>
    <w:rsid w:val="008834E2"/>
    <w:rsid w:val="008945FF"/>
    <w:rsid w:val="008979F3"/>
    <w:rsid w:val="00897DD7"/>
    <w:rsid w:val="008A052B"/>
    <w:rsid w:val="008A1ABE"/>
    <w:rsid w:val="008A4B41"/>
    <w:rsid w:val="008A4B69"/>
    <w:rsid w:val="008B5C8B"/>
    <w:rsid w:val="00904984"/>
    <w:rsid w:val="00905E35"/>
    <w:rsid w:val="00923B92"/>
    <w:rsid w:val="00931EC9"/>
    <w:rsid w:val="009337E3"/>
    <w:rsid w:val="009412A3"/>
    <w:rsid w:val="00952509"/>
    <w:rsid w:val="00962AF3"/>
    <w:rsid w:val="00964A38"/>
    <w:rsid w:val="00965E45"/>
    <w:rsid w:val="00973088"/>
    <w:rsid w:val="0097445C"/>
    <w:rsid w:val="0099194D"/>
    <w:rsid w:val="009A52A4"/>
    <w:rsid w:val="009B4813"/>
    <w:rsid w:val="009B759C"/>
    <w:rsid w:val="009C5CE4"/>
    <w:rsid w:val="009F0E57"/>
    <w:rsid w:val="009F2B31"/>
    <w:rsid w:val="00A0237A"/>
    <w:rsid w:val="00A11EFE"/>
    <w:rsid w:val="00A17F8C"/>
    <w:rsid w:val="00A21080"/>
    <w:rsid w:val="00A21A49"/>
    <w:rsid w:val="00A32854"/>
    <w:rsid w:val="00A34101"/>
    <w:rsid w:val="00A55556"/>
    <w:rsid w:val="00A55E7E"/>
    <w:rsid w:val="00A6328A"/>
    <w:rsid w:val="00A6753E"/>
    <w:rsid w:val="00A71C8D"/>
    <w:rsid w:val="00A72715"/>
    <w:rsid w:val="00A77073"/>
    <w:rsid w:val="00A77CAD"/>
    <w:rsid w:val="00A83F77"/>
    <w:rsid w:val="00A876F4"/>
    <w:rsid w:val="00AC5D92"/>
    <w:rsid w:val="00AE54B8"/>
    <w:rsid w:val="00AE7223"/>
    <w:rsid w:val="00AF01A5"/>
    <w:rsid w:val="00B17AC9"/>
    <w:rsid w:val="00B353C2"/>
    <w:rsid w:val="00B448AF"/>
    <w:rsid w:val="00B537B9"/>
    <w:rsid w:val="00B55F82"/>
    <w:rsid w:val="00B57741"/>
    <w:rsid w:val="00B638F1"/>
    <w:rsid w:val="00B64E3B"/>
    <w:rsid w:val="00B813CD"/>
    <w:rsid w:val="00B9414F"/>
    <w:rsid w:val="00B95F3A"/>
    <w:rsid w:val="00BB18E7"/>
    <w:rsid w:val="00BC03D4"/>
    <w:rsid w:val="00BF0841"/>
    <w:rsid w:val="00BF0BF3"/>
    <w:rsid w:val="00BF2F13"/>
    <w:rsid w:val="00BF73FB"/>
    <w:rsid w:val="00C011E7"/>
    <w:rsid w:val="00C27C7E"/>
    <w:rsid w:val="00C41537"/>
    <w:rsid w:val="00C62293"/>
    <w:rsid w:val="00C633FB"/>
    <w:rsid w:val="00C6539B"/>
    <w:rsid w:val="00C8410D"/>
    <w:rsid w:val="00C9136F"/>
    <w:rsid w:val="00C94391"/>
    <w:rsid w:val="00CA4FE0"/>
    <w:rsid w:val="00CA5427"/>
    <w:rsid w:val="00CA78E6"/>
    <w:rsid w:val="00CA7A3D"/>
    <w:rsid w:val="00CC3C95"/>
    <w:rsid w:val="00CC5F10"/>
    <w:rsid w:val="00CE4EAE"/>
    <w:rsid w:val="00D237F3"/>
    <w:rsid w:val="00D25A24"/>
    <w:rsid w:val="00D30239"/>
    <w:rsid w:val="00D403E8"/>
    <w:rsid w:val="00D42EA7"/>
    <w:rsid w:val="00D43AF2"/>
    <w:rsid w:val="00D57D1B"/>
    <w:rsid w:val="00D71B27"/>
    <w:rsid w:val="00D73F4E"/>
    <w:rsid w:val="00D75543"/>
    <w:rsid w:val="00DB23A6"/>
    <w:rsid w:val="00DC42EE"/>
    <w:rsid w:val="00DC786B"/>
    <w:rsid w:val="00DD0E12"/>
    <w:rsid w:val="00DE1A28"/>
    <w:rsid w:val="00DE652C"/>
    <w:rsid w:val="00DF3C99"/>
    <w:rsid w:val="00E10BBF"/>
    <w:rsid w:val="00E120E8"/>
    <w:rsid w:val="00E23132"/>
    <w:rsid w:val="00E26007"/>
    <w:rsid w:val="00E33329"/>
    <w:rsid w:val="00E41DE0"/>
    <w:rsid w:val="00E4223B"/>
    <w:rsid w:val="00E43978"/>
    <w:rsid w:val="00E47F7B"/>
    <w:rsid w:val="00E638D3"/>
    <w:rsid w:val="00E66120"/>
    <w:rsid w:val="00E75BD1"/>
    <w:rsid w:val="00E75E54"/>
    <w:rsid w:val="00E76FB7"/>
    <w:rsid w:val="00E8210D"/>
    <w:rsid w:val="00E9760D"/>
    <w:rsid w:val="00EA56BA"/>
    <w:rsid w:val="00EB3AF3"/>
    <w:rsid w:val="00ED7641"/>
    <w:rsid w:val="00EE31C0"/>
    <w:rsid w:val="00EE6D19"/>
    <w:rsid w:val="00F02CC2"/>
    <w:rsid w:val="00F05C1F"/>
    <w:rsid w:val="00F1761B"/>
    <w:rsid w:val="00F25403"/>
    <w:rsid w:val="00F41229"/>
    <w:rsid w:val="00F441D6"/>
    <w:rsid w:val="00F46AD5"/>
    <w:rsid w:val="00F46F82"/>
    <w:rsid w:val="00F523B8"/>
    <w:rsid w:val="00F560B8"/>
    <w:rsid w:val="00F60233"/>
    <w:rsid w:val="00F62495"/>
    <w:rsid w:val="00F63C0E"/>
    <w:rsid w:val="00F73047"/>
    <w:rsid w:val="00F743B9"/>
    <w:rsid w:val="00F83F83"/>
    <w:rsid w:val="00F84A8E"/>
    <w:rsid w:val="00F872CE"/>
    <w:rsid w:val="00FB36E9"/>
    <w:rsid w:val="00FE1506"/>
    <w:rsid w:val="00FE3E65"/>
    <w:rsid w:val="00FF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."/>
  <w:listSeparator w:val=","/>
  <w14:docId w14:val="30E9AA9D"/>
  <w15:chartTrackingRefBased/>
  <w15:docId w15:val="{A32F61FA-C8EF-4B21-8AC6-21573EC1B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5C"/>
    <w:pPr>
      <w:spacing w:after="200" w:line="276" w:lineRule="auto"/>
    </w:pPr>
    <w:rPr>
      <w:sz w:val="22"/>
      <w:szCs w:val="22"/>
      <w:lang w:eastAsia="zh-CN"/>
    </w:rPr>
  </w:style>
  <w:style w:type="paragraph" w:styleId="Heading4">
    <w:name w:val="heading 4"/>
    <w:basedOn w:val="Normal"/>
    <w:link w:val="Heading4Char"/>
    <w:uiPriority w:val="9"/>
    <w:unhideWhenUsed/>
    <w:qFormat/>
    <w:rsid w:val="00F441D6"/>
    <w:pPr>
      <w:widowControl w:val="0"/>
      <w:spacing w:before="56" w:after="0" w:line="240" w:lineRule="auto"/>
      <w:ind w:left="855" w:hanging="542"/>
      <w:outlineLvl w:val="3"/>
    </w:pPr>
    <w:rPr>
      <w:rFonts w:ascii="Times New Roman" w:eastAsia="Times New Roman" w:hAnsi="Times New Roman" w:cstheme="minorBidi"/>
      <w:b/>
      <w:bCs/>
      <w:sz w:val="18"/>
      <w:szCs w:val="1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517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17B6"/>
    <w:pPr>
      <w:ind w:left="720"/>
      <w:contextualSpacing/>
    </w:pPr>
  </w:style>
  <w:style w:type="table" w:styleId="TableGrid">
    <w:name w:val="Table Grid"/>
    <w:basedOn w:val="TableNormal"/>
    <w:uiPriority w:val="59"/>
    <w:rsid w:val="00051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25A2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25A24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3978"/>
    <w:rPr>
      <w:rFonts w:ascii="Tahoma" w:hAnsi="Tahoma" w:cs="Tahoma"/>
      <w:sz w:val="16"/>
      <w:szCs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F2F13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2F15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441D6"/>
    <w:rPr>
      <w:rFonts w:ascii="Times New Roman" w:eastAsia="Times New Roman" w:hAnsi="Times New Roman" w:cstheme="minorBidi"/>
      <w:b/>
      <w:bCs/>
      <w:sz w:val="18"/>
      <w:szCs w:val="18"/>
      <w:lang w:eastAsia="en-US"/>
    </w:rPr>
  </w:style>
  <w:style w:type="table" w:styleId="PlainTable1">
    <w:name w:val="Plain Table 1"/>
    <w:basedOn w:val="TableNormal"/>
    <w:uiPriority w:val="41"/>
    <w:rsid w:val="00A3410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55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55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556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genq@hk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31A55-1655-4035-A497-7530A1AF5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416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ASHKU</Company>
  <LinksUpToDate>false</LinksUpToDate>
  <CharactersWithSpaces>3103</CharactersWithSpaces>
  <SharedDoc>false</SharedDoc>
  <HLinks>
    <vt:vector size="6" baseType="variant">
      <vt:variant>
        <vt:i4>1900671</vt:i4>
      </vt:variant>
      <vt:variant>
        <vt:i4>0</vt:i4>
      </vt:variant>
      <vt:variant>
        <vt:i4>0</vt:i4>
      </vt:variant>
      <vt:variant>
        <vt:i4>5</vt:i4>
      </vt:variant>
      <vt:variant>
        <vt:lpwstr>mailto:mstat@saas.hk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lie Ng</cp:lastModifiedBy>
  <cp:revision>21</cp:revision>
  <cp:lastPrinted>2025-11-21T10:13:00Z</cp:lastPrinted>
  <dcterms:created xsi:type="dcterms:W3CDTF">2025-07-24T10:37:00Z</dcterms:created>
  <dcterms:modified xsi:type="dcterms:W3CDTF">2025-12-0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c894fa-e9fb-4248-acd5-5906c98618db</vt:lpwstr>
  </property>
</Properties>
</file>